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5F3B2" w14:textId="5D9D81F2" w:rsidR="006D7233" w:rsidRPr="00564C65" w:rsidRDefault="006D7233" w:rsidP="00202FA8">
      <w:pPr>
        <w:jc w:val="center"/>
        <w:rPr>
          <w:rFonts w:ascii="Bahnschrift Condensed" w:hAnsi="Bahnschrift Condensed"/>
          <w:b/>
          <w:bCs/>
          <w:sz w:val="28"/>
          <w:szCs w:val="28"/>
          <w:lang w:val="en-GB"/>
        </w:rPr>
      </w:pPr>
      <w:r w:rsidRPr="00564C65">
        <w:rPr>
          <w:rFonts w:ascii="Bahnschrift Condensed" w:hAnsi="Bahnschrift Condensed"/>
          <w:b/>
          <w:bCs/>
          <w:sz w:val="28"/>
          <w:szCs w:val="28"/>
          <w:lang w:val="en-GB"/>
        </w:rPr>
        <w:t>Review Form</w:t>
      </w:r>
    </w:p>
    <w:p w14:paraId="63215244" w14:textId="77777777" w:rsidR="006D7233" w:rsidRPr="00564C65" w:rsidRDefault="006D7233" w:rsidP="0080715C">
      <w:pPr>
        <w:spacing w:after="0"/>
        <w:rPr>
          <w:rFonts w:ascii="Bahnschrift Condensed" w:hAnsi="Bahnschrift Condensed"/>
          <w:sz w:val="20"/>
          <w:szCs w:val="20"/>
          <w:lang w:val="en-GB"/>
        </w:rPr>
      </w:pPr>
      <w:r w:rsidRPr="00564C65">
        <w:rPr>
          <w:rFonts w:ascii="Bahnschrift Condensed" w:hAnsi="Bahnschrift Condensed"/>
          <w:sz w:val="20"/>
          <w:szCs w:val="20"/>
          <w:lang w:val="en-GB"/>
        </w:rPr>
        <w:t>Dear reviewer,</w:t>
      </w:r>
    </w:p>
    <w:p w14:paraId="0734C8DE" w14:textId="1D244370" w:rsidR="006D7233" w:rsidRPr="00564C65" w:rsidRDefault="00F65767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  <w:r w:rsidRPr="00564C65">
        <w:rPr>
          <w:rFonts w:ascii="Bahnschrift Condensed" w:hAnsi="Bahnschrift Condensed"/>
          <w:sz w:val="20"/>
          <w:szCs w:val="20"/>
          <w:lang w:val="en-GB"/>
        </w:rPr>
        <w:t>k</w:t>
      </w:r>
      <w:r w:rsidR="006D7233" w:rsidRPr="00564C65">
        <w:rPr>
          <w:rFonts w:ascii="Bahnschrift Condensed" w:hAnsi="Bahnschrift Condensed"/>
          <w:sz w:val="20"/>
          <w:szCs w:val="20"/>
          <w:lang w:val="en-GB"/>
        </w:rPr>
        <w:t xml:space="preserve">indly enter your study evaluation based on the following sections. In a reserved place please include your comments for individual parts of the study. If is </w:t>
      </w:r>
      <w:r w:rsidR="00716909" w:rsidRPr="00564C65">
        <w:rPr>
          <w:rFonts w:ascii="Bahnschrift Condensed" w:hAnsi="Bahnschrift Condensed"/>
          <w:sz w:val="20"/>
          <w:szCs w:val="20"/>
          <w:lang w:val="en-GB"/>
        </w:rPr>
        <w:t>necessary,</w:t>
      </w:r>
      <w:r w:rsidR="006D7233" w:rsidRPr="00564C65">
        <w:rPr>
          <w:rFonts w:ascii="Bahnschrift Condensed" w:hAnsi="Bahnschrift Condensed"/>
          <w:sz w:val="20"/>
          <w:szCs w:val="20"/>
          <w:lang w:val="en-GB"/>
        </w:rPr>
        <w:t xml:space="preserve"> please include </w:t>
      </w:r>
      <w:r w:rsidR="00742C72" w:rsidRPr="00564C65">
        <w:rPr>
          <w:rFonts w:ascii="Bahnschrift Condensed" w:hAnsi="Bahnschrift Condensed"/>
          <w:sz w:val="20"/>
          <w:szCs w:val="20"/>
          <w:lang w:val="en-GB"/>
        </w:rPr>
        <w:t>author</w:t>
      </w:r>
      <w:r w:rsidR="006D7233" w:rsidRPr="00564C65">
        <w:rPr>
          <w:rFonts w:ascii="Bahnschrift Condensed" w:hAnsi="Bahnschrift Condensed"/>
          <w:sz w:val="20"/>
          <w:szCs w:val="20"/>
          <w:lang w:val="en-GB"/>
        </w:rPr>
        <w:t>(s) text excerpt or row / page no. from the manuscript for ease of reference by the author</w:t>
      </w:r>
      <w:r w:rsidRPr="00564C65">
        <w:rPr>
          <w:rFonts w:ascii="Bahnschrift Condensed" w:hAnsi="Bahnschrift Condensed"/>
          <w:sz w:val="20"/>
          <w:szCs w:val="20"/>
          <w:lang w:val="en-GB"/>
        </w:rPr>
        <w:t>(s)</w:t>
      </w:r>
      <w:r w:rsidR="006D7233" w:rsidRPr="00564C65">
        <w:rPr>
          <w:rFonts w:ascii="Bahnschrift Condensed" w:hAnsi="Bahnschrift Condensed"/>
          <w:sz w:val="20"/>
          <w:szCs w:val="20"/>
          <w:lang w:val="en-GB"/>
        </w:rPr>
        <w:t>.</w:t>
      </w:r>
      <w:r w:rsidR="00A36B84" w:rsidRPr="00564C65">
        <w:rPr>
          <w:rFonts w:ascii="Bahnschrift Condensed" w:hAnsi="Bahnschrift Condensed"/>
          <w:sz w:val="20"/>
          <w:szCs w:val="20"/>
          <w:lang w:val="en-GB"/>
        </w:rPr>
        <w:t xml:space="preserve"> Thank you for your time devoted to the evaluation of the study.</w:t>
      </w:r>
    </w:p>
    <w:p w14:paraId="376734C7" w14:textId="0D609023" w:rsidR="00202FA8" w:rsidRPr="00564C65" w:rsidRDefault="00202FA8" w:rsidP="004D7314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tbl>
      <w:tblPr>
        <w:tblW w:w="9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0"/>
        <w:gridCol w:w="7229"/>
      </w:tblGrid>
      <w:tr w:rsidR="00202FA8" w:rsidRPr="00564C65" w14:paraId="2B67A875" w14:textId="77777777" w:rsidTr="009A73EF">
        <w:trPr>
          <w:trHeight w:val="288"/>
        </w:trPr>
        <w:tc>
          <w:tcPr>
            <w:tcW w:w="1980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546CD191" w14:textId="77777777" w:rsidR="00202FA8" w:rsidRPr="00564C65" w:rsidRDefault="00202FA8" w:rsidP="009A73EF">
            <w:pPr>
              <w:spacing w:after="0" w:line="240" w:lineRule="auto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 xml:space="preserve">Your name: </w:t>
            </w:r>
          </w:p>
        </w:tc>
        <w:tc>
          <w:tcPr>
            <w:tcW w:w="7229" w:type="dxa"/>
            <w:tcBorders>
              <w:top w:val="single" w:sz="4" w:space="0" w:color="D9D9D9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DB09C43" w14:textId="2F5792C3" w:rsidR="00202FA8" w:rsidRPr="00564C65" w:rsidRDefault="00202FA8" w:rsidP="009A73EF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 </w:t>
            </w:r>
            <w:sdt>
              <w:sdtPr>
                <w:rPr>
                  <w:rFonts w:ascii="Bahnschrift Condensed" w:eastAsia="Times New Roman" w:hAnsi="Bahnschrift Condensed" w:cs="Calibri"/>
                  <w:color w:val="000000"/>
                  <w:sz w:val="20"/>
                  <w:szCs w:val="20"/>
                  <w:lang w:val="en-GB" w:eastAsia="sk-SK"/>
                </w:rPr>
                <w:id w:val="684798430"/>
                <w:placeholder>
                  <w:docPart w:val="023641C0ECE548C090A5E801663EB90B"/>
                </w:placeholder>
                <w:showingPlcHdr/>
                <w:text/>
              </w:sdtPr>
              <w:sdtEndPr/>
              <w:sdtContent>
                <w:r w:rsidR="00735AA6" w:rsidRPr="00564C65">
                  <w:rPr>
                    <w:rStyle w:val="Zstupntext"/>
                    <w:rFonts w:ascii="Bahnschrift Condensed" w:hAnsi="Bahnschrift Condensed"/>
                    <w:sz w:val="20"/>
                    <w:szCs w:val="20"/>
                    <w:lang w:val="en-GB"/>
                  </w:rPr>
                  <w:t>Kliknite alebo ťuknite sem a zadajte text.</w:t>
                </w:r>
              </w:sdtContent>
            </w:sdt>
          </w:p>
        </w:tc>
      </w:tr>
      <w:tr w:rsidR="00202FA8" w:rsidRPr="00564C65" w14:paraId="309CE816" w14:textId="77777777" w:rsidTr="009A73EF">
        <w:trPr>
          <w:trHeight w:val="288"/>
        </w:trPr>
        <w:tc>
          <w:tcPr>
            <w:tcW w:w="1980" w:type="dxa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2B65C8E" w14:textId="77777777" w:rsidR="00202FA8" w:rsidRPr="00564C65" w:rsidRDefault="00202FA8" w:rsidP="009A73EF">
            <w:pPr>
              <w:spacing w:after="0" w:line="240" w:lineRule="auto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 xml:space="preserve">E-mail: 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9099B6F" w14:textId="7E901A71" w:rsidR="00202FA8" w:rsidRPr="00564C65" w:rsidRDefault="00202FA8" w:rsidP="009A73EF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 </w:t>
            </w:r>
            <w:sdt>
              <w:sdtPr>
                <w:rPr>
                  <w:rFonts w:ascii="Bahnschrift Condensed" w:eastAsia="Times New Roman" w:hAnsi="Bahnschrift Condensed" w:cs="Calibri"/>
                  <w:color w:val="000000"/>
                  <w:sz w:val="20"/>
                  <w:szCs w:val="20"/>
                  <w:lang w:val="en-GB" w:eastAsia="sk-SK"/>
                </w:rPr>
                <w:id w:val="60724195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A73EF" w:rsidRPr="00564C65">
                  <w:rPr>
                    <w:rStyle w:val="Zstupntext"/>
                    <w:rFonts w:ascii="Bahnschrift Condensed" w:hAnsi="Bahnschrift Condensed"/>
                    <w:sz w:val="20"/>
                    <w:szCs w:val="20"/>
                    <w:lang w:val="en-GB"/>
                  </w:rPr>
                  <w:t>Kliknite alebo ťuknite sem a zadajte text.</w:t>
                </w:r>
              </w:sdtContent>
            </w:sdt>
          </w:p>
        </w:tc>
      </w:tr>
      <w:tr w:rsidR="00202FA8" w:rsidRPr="00564C65" w14:paraId="46DD8EC0" w14:textId="77777777" w:rsidTr="009A73EF">
        <w:trPr>
          <w:trHeight w:val="288"/>
        </w:trPr>
        <w:tc>
          <w:tcPr>
            <w:tcW w:w="1980" w:type="dxa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ED8CE92" w14:textId="77777777" w:rsidR="00202FA8" w:rsidRPr="00564C65" w:rsidRDefault="00202FA8" w:rsidP="009A73EF">
            <w:pPr>
              <w:spacing w:after="0" w:line="240" w:lineRule="auto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Institution: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6E798483" w14:textId="17CA4024" w:rsidR="00202FA8" w:rsidRPr="00564C65" w:rsidRDefault="00202FA8" w:rsidP="009A73EF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 </w:t>
            </w:r>
            <w:sdt>
              <w:sdtPr>
                <w:rPr>
                  <w:rFonts w:ascii="Bahnschrift Condensed" w:eastAsia="Times New Roman" w:hAnsi="Bahnschrift Condensed" w:cs="Calibri"/>
                  <w:color w:val="000000"/>
                  <w:sz w:val="20"/>
                  <w:szCs w:val="20"/>
                  <w:lang w:val="en-GB" w:eastAsia="sk-SK"/>
                </w:rPr>
                <w:id w:val="2499513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0E7A21" w:rsidRPr="00564C65">
                  <w:rPr>
                    <w:rStyle w:val="Zstupntext"/>
                    <w:rFonts w:ascii="Bahnschrift Condensed" w:hAnsi="Bahnschrift Condensed"/>
                    <w:sz w:val="20"/>
                    <w:szCs w:val="20"/>
                    <w:lang w:val="en-GB"/>
                  </w:rPr>
                  <w:t>Kliknite alebo ťuknite sem a zadajte text.</w:t>
                </w:r>
              </w:sdtContent>
            </w:sdt>
          </w:p>
        </w:tc>
      </w:tr>
      <w:tr w:rsidR="00202FA8" w:rsidRPr="00564C65" w14:paraId="0819B766" w14:textId="77777777" w:rsidTr="009A73EF">
        <w:trPr>
          <w:trHeight w:val="288"/>
        </w:trPr>
        <w:tc>
          <w:tcPr>
            <w:tcW w:w="1980" w:type="dxa"/>
            <w:tcBorders>
              <w:top w:val="nil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3CBA2AA6" w14:textId="77777777" w:rsidR="00202FA8" w:rsidRPr="00564C65" w:rsidRDefault="00202FA8" w:rsidP="009A73EF">
            <w:pPr>
              <w:spacing w:after="0" w:line="240" w:lineRule="auto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Your specialization: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auto"/>
            <w:noWrap/>
            <w:vAlign w:val="center"/>
            <w:hideMark/>
          </w:tcPr>
          <w:p w14:paraId="4D030669" w14:textId="6BEF7AE8" w:rsidR="00202FA8" w:rsidRPr="00564C65" w:rsidRDefault="00202FA8" w:rsidP="009A73EF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 </w:t>
            </w:r>
            <w:sdt>
              <w:sdtPr>
                <w:rPr>
                  <w:rFonts w:ascii="Bahnschrift Condensed" w:eastAsia="Times New Roman" w:hAnsi="Bahnschrift Condensed" w:cs="Calibri"/>
                  <w:color w:val="000000"/>
                  <w:sz w:val="20"/>
                  <w:szCs w:val="20"/>
                  <w:lang w:val="en-GB" w:eastAsia="sk-SK"/>
                </w:rPr>
                <w:id w:val="133934852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0E7A21" w:rsidRPr="00564C65">
                  <w:rPr>
                    <w:rStyle w:val="Zstupntext"/>
                    <w:rFonts w:ascii="Bahnschrift Condensed" w:hAnsi="Bahnschrift Condensed"/>
                    <w:sz w:val="20"/>
                    <w:szCs w:val="20"/>
                    <w:lang w:val="en-GB"/>
                  </w:rPr>
                  <w:t>Kliknite alebo ťuknite sem a zadajte text.</w:t>
                </w:r>
              </w:sdtContent>
            </w:sdt>
          </w:p>
        </w:tc>
      </w:tr>
    </w:tbl>
    <w:p w14:paraId="5CCA59DC" w14:textId="59E63EBD" w:rsidR="004D7314" w:rsidRPr="00564C65" w:rsidRDefault="004D7314" w:rsidP="004D7314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570AF157" w14:textId="19982388" w:rsidR="000E7A21" w:rsidRPr="00564C65" w:rsidRDefault="000E7A21" w:rsidP="000E7A21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>Date of review</w:t>
      </w:r>
      <w:r w:rsidRPr="00564C65">
        <w:rPr>
          <w:rFonts w:ascii="Bahnschrift Condensed" w:hAnsi="Bahnschrift Condensed"/>
          <w:sz w:val="20"/>
          <w:szCs w:val="20"/>
          <w:lang w:val="en-GB"/>
        </w:rPr>
        <w:t xml:space="preserve">: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603395736"/>
          <w:placeholder>
            <w:docPart w:val="DefaultPlaceholder_-1854013437"/>
          </w:placeholder>
          <w:showingPlcHdr/>
          <w:date>
            <w:dateFormat w:val="d. M. yyyy"/>
            <w:lid w:val="sk-SK"/>
            <w:storeMappedDataAs w:val="dateTime"/>
            <w:calendar w:val="gregorian"/>
          </w:date>
        </w:sdtPr>
        <w:sdtEndPr/>
        <w:sdtContent>
          <w:r w:rsidRPr="00564C65">
            <w:rPr>
              <w:rStyle w:val="Zstupntext"/>
              <w:rFonts w:ascii="Bahnschrift Condensed" w:hAnsi="Bahnschrift Condensed"/>
              <w:sz w:val="20"/>
              <w:szCs w:val="20"/>
              <w:lang w:val="en-GB"/>
            </w:rPr>
            <w:t>Kliknite alebo ťuknite a zadajte dátum.</w:t>
          </w:r>
        </w:sdtContent>
      </w:sdt>
    </w:p>
    <w:p w14:paraId="7006FC53" w14:textId="77777777" w:rsidR="000E7A21" w:rsidRPr="00564C65" w:rsidRDefault="000E7A21" w:rsidP="004D7314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68A84FFD" w14:textId="2C59BE52" w:rsidR="004D7314" w:rsidRPr="00564C65" w:rsidRDefault="00625218" w:rsidP="004D7314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>Title of the study:</w:t>
      </w:r>
      <w:r w:rsidR="000E7A21" w:rsidRPr="00564C65">
        <w:rPr>
          <w:rFonts w:ascii="Bahnschrift Condensed" w:hAnsi="Bahnschrift Condensed"/>
          <w:sz w:val="20"/>
          <w:szCs w:val="20"/>
          <w:lang w:val="en-GB"/>
        </w:rPr>
        <w:t xml:space="preserve">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-1918159237"/>
          <w:placeholder>
            <w:docPart w:val="DefaultPlaceholder_-1854013440"/>
          </w:placeholder>
          <w:showingPlcHdr/>
          <w:text/>
        </w:sdtPr>
        <w:sdtEndPr/>
        <w:sdtContent>
          <w:r w:rsidR="000E7A21" w:rsidRPr="00564C65">
            <w:rPr>
              <w:rStyle w:val="Zstupntext"/>
              <w:rFonts w:ascii="Bahnschrift Condensed" w:hAnsi="Bahnschrift Condensed"/>
              <w:sz w:val="20"/>
              <w:szCs w:val="20"/>
              <w:lang w:val="en-GB"/>
            </w:rPr>
            <w:t>Kliknite alebo ťuknite sem a zadajte text.</w:t>
          </w:r>
        </w:sdtContent>
      </w:sdt>
    </w:p>
    <w:p w14:paraId="4070BD4C" w14:textId="77777777" w:rsidR="004D7314" w:rsidRPr="00564C65" w:rsidRDefault="004D7314" w:rsidP="004D7314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BF7C0B1" w14:textId="6330E2BA" w:rsidR="001A2C65" w:rsidRPr="00564C65" w:rsidRDefault="004D7314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 xml:space="preserve">Have you any conflict of interest in </w:t>
      </w:r>
      <w:r w:rsidR="000E7A21"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>evaluation</w:t>
      </w: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 xml:space="preserve"> of this study?</w:t>
      </w:r>
      <w:r w:rsidR="000E7A21" w:rsidRPr="00564C65">
        <w:rPr>
          <w:rFonts w:ascii="Bahnschrift Condensed" w:hAnsi="Bahnschrift Condensed"/>
          <w:sz w:val="20"/>
          <w:szCs w:val="20"/>
          <w:lang w:val="en-GB"/>
        </w:rPr>
        <w:tab/>
      </w:r>
      <w:r w:rsidR="000E7A21" w:rsidRPr="00564C65">
        <w:rPr>
          <w:rFonts w:ascii="Bahnschrift Condensed" w:hAnsi="Bahnschrift Condensed"/>
          <w:sz w:val="20"/>
          <w:szCs w:val="20"/>
          <w:lang w:val="en-GB"/>
        </w:rPr>
        <w:tab/>
      </w:r>
      <w:r w:rsidR="000E7A21" w:rsidRPr="00564C65">
        <w:rPr>
          <w:rFonts w:ascii="Bahnschrift Condensed" w:hAnsi="Bahnschrift Condensed"/>
          <w:sz w:val="20"/>
          <w:szCs w:val="20"/>
          <w:lang w:val="en-GB"/>
        </w:rPr>
        <w:tab/>
        <w:t xml:space="preserve">       </w:t>
      </w:r>
      <w:r w:rsidR="00716909" w:rsidRPr="00564C65">
        <w:rPr>
          <w:rFonts w:ascii="Bahnschrift Condensed" w:hAnsi="Bahnschrift Condensed"/>
          <w:sz w:val="20"/>
          <w:szCs w:val="20"/>
          <w:lang w:val="en-GB"/>
        </w:rPr>
        <w:t xml:space="preserve">  </w:t>
      </w:r>
      <w:r w:rsidR="000E7A21" w:rsidRPr="00564C65">
        <w:rPr>
          <w:rFonts w:ascii="Bahnschrift Condensed" w:hAnsi="Bahnschrift Condensed"/>
          <w:sz w:val="20"/>
          <w:szCs w:val="20"/>
          <w:lang w:val="en-GB"/>
        </w:rPr>
        <w:t xml:space="preserve"> </w:t>
      </w:r>
      <w:r w:rsidR="00625218" w:rsidRPr="00564C65">
        <w:rPr>
          <w:rFonts w:ascii="Bahnschrift Condensed" w:hAnsi="Bahnschrift Condensed"/>
          <w:sz w:val="20"/>
          <w:szCs w:val="20"/>
          <w:lang w:val="en-GB"/>
        </w:rPr>
        <w:t xml:space="preserve"> </w:t>
      </w:r>
      <w:r w:rsidR="000E7A21" w:rsidRPr="00564C65">
        <w:rPr>
          <w:rFonts w:ascii="Bahnschrift Condensed" w:hAnsi="Bahnschrift Condensed"/>
          <w:sz w:val="20"/>
          <w:szCs w:val="20"/>
          <w:lang w:val="en-GB"/>
        </w:rPr>
        <w:t>YES</w:t>
      </w:r>
      <w:r w:rsidR="00625218" w:rsidRPr="00564C65">
        <w:rPr>
          <w:rFonts w:ascii="Bahnschrift Condensed" w:hAnsi="Bahnschrift Condensed"/>
          <w:sz w:val="20"/>
          <w:szCs w:val="20"/>
          <w:lang w:val="en-GB"/>
        </w:rPr>
        <w:t xml:space="preserve">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-648595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A21" w:rsidRPr="00564C65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625218" w:rsidRPr="00564C65">
        <w:rPr>
          <w:rFonts w:ascii="Bahnschrift Condensed" w:hAnsi="Bahnschrift Condensed"/>
          <w:sz w:val="20"/>
          <w:szCs w:val="20"/>
          <w:lang w:val="en-GB"/>
        </w:rPr>
        <w:t xml:space="preserve"> </w:t>
      </w:r>
      <w:r w:rsidR="000E7A21" w:rsidRPr="00564C65">
        <w:rPr>
          <w:rFonts w:ascii="Bahnschrift Condensed" w:hAnsi="Bahnschrift Condensed"/>
          <w:sz w:val="20"/>
          <w:szCs w:val="20"/>
          <w:lang w:val="en-GB"/>
        </w:rPr>
        <w:t xml:space="preserve">    </w:t>
      </w:r>
      <w:r w:rsidR="00625218" w:rsidRPr="00564C65">
        <w:rPr>
          <w:rFonts w:ascii="Bahnschrift Condensed" w:hAnsi="Bahnschrift Condensed"/>
          <w:sz w:val="20"/>
          <w:szCs w:val="20"/>
          <w:lang w:val="en-GB"/>
        </w:rPr>
        <w:t>N</w:t>
      </w:r>
      <w:r w:rsidR="000E7A21" w:rsidRPr="00564C65">
        <w:rPr>
          <w:rFonts w:ascii="Bahnschrift Condensed" w:hAnsi="Bahnschrift Condensed"/>
          <w:sz w:val="20"/>
          <w:szCs w:val="20"/>
          <w:lang w:val="en-GB"/>
        </w:rPr>
        <w:t xml:space="preserve">O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-1213182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A21" w:rsidRPr="00564C65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</w:p>
    <w:p w14:paraId="1939DAAB" w14:textId="6C7ECC2C" w:rsidR="0080715C" w:rsidRDefault="0080715C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2BBBA3FA" w14:textId="267255B6" w:rsidR="0050785F" w:rsidRPr="00564C65" w:rsidRDefault="0050785F" w:rsidP="0050785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noProof/>
          <w:sz w:val="24"/>
          <w:szCs w:val="24"/>
          <w:lang w:eastAsia="sk-S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6F01C9" wp14:editId="7708311F">
                <wp:simplePos x="0" y="0"/>
                <wp:positionH relativeFrom="margin">
                  <wp:posOffset>-1298</wp:posOffset>
                </wp:positionH>
                <wp:positionV relativeFrom="paragraph">
                  <wp:posOffset>181858</wp:posOffset>
                </wp:positionV>
                <wp:extent cx="5790565" cy="5637475"/>
                <wp:effectExtent l="0" t="0" r="19685" b="20955"/>
                <wp:wrapNone/>
                <wp:docPr id="56" name="Textové po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0565" cy="5637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sdt>
                            <w:sdtPr>
                              <w:id w:val="-1810320237"/>
                              <w:placeholder>
                                <w:docPart w:val="DCE4CA84788A40D984AA2AA20516B196"/>
                              </w:placeholder>
                              <w:showingPlcHdr/>
                            </w:sdtPr>
                            <w:sdtContent>
                              <w:p w14:paraId="10125E63" w14:textId="77777777" w:rsidR="0050785F" w:rsidRDefault="0050785F" w:rsidP="0050785F">
                                <w:pPr>
                                  <w:spacing w:line="240" w:lineRule="auto"/>
                                </w:pPr>
                                <w:r w:rsidRPr="00F9596A">
                                  <w:rPr>
                                    <w:rStyle w:val="Zstupntext"/>
                                    <w:rFonts w:ascii="Garamond" w:hAnsi="Garamond"/>
                                  </w:rPr>
                                  <w:t>Kliknite alebo ťuknite sem a zadajte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6F01C9" id="_x0000_t202" coordsize="21600,21600" o:spt="202" path="m,l,21600r21600,l21600,xe">
                <v:stroke joinstyle="miter"/>
                <v:path gradientshapeok="t" o:connecttype="rect"/>
              </v:shapetype>
              <v:shape id="Textové pole 56" o:spid="_x0000_s1026" type="#_x0000_t202" style="position:absolute;margin-left:-.1pt;margin-top:14.3pt;width:455.95pt;height:443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" fillcolor="white [3201]" strokecolor="#bfbfbf [2412]" strokeweight=".5pt">
                <v:textbox>
                  <w:txbxContent>
                    <w:sdt>
                      <w:sdtPr>
                        <w:id w:val="-1810320237"/>
                        <w:placeholder>
                          <w:docPart w:val="DCE4CA84788A40D984AA2AA20516B196"/>
                        </w:placeholder>
                        <w:showingPlcHdr/>
                      </w:sdtPr>
                      <w:sdtContent>
                        <w:p w14:paraId="10125E63" w14:textId="77777777" w:rsidR="0050785F" w:rsidRDefault="0050785F" w:rsidP="0050785F">
                          <w:pPr>
                            <w:spacing w:line="240" w:lineRule="auto"/>
                          </w:pPr>
                          <w:r w:rsidRPr="00F9596A">
                            <w:rPr>
                              <w:rStyle w:val="Zstupntext"/>
                              <w:rFonts w:ascii="Garamond" w:hAnsi="Garamond"/>
                            </w:rPr>
                            <w:t>Kliknite alebo ťuknite sem a zadajte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 w:rsidRPr="00564C65">
        <w:rPr>
          <w:rFonts w:ascii="Bahnschrift Condensed" w:hAnsi="Bahnschrift Condensed"/>
          <w:lang w:val="en-GB"/>
        </w:rPr>
        <w:t xml:space="preserve"> </w:t>
      </w:r>
      <w:r>
        <w:rPr>
          <w:rFonts w:ascii="Bahnschrift Condensed" w:hAnsi="Bahnschrift Condensed"/>
          <w:b/>
          <w:bCs/>
          <w:sz w:val="20"/>
          <w:szCs w:val="20"/>
          <w:lang w:val="en-GB"/>
        </w:rPr>
        <w:t>C</w:t>
      </w:r>
      <w:r w:rsidRPr="0050785F">
        <w:rPr>
          <w:rFonts w:ascii="Bahnschrift Condensed" w:hAnsi="Bahnschrift Condensed"/>
          <w:b/>
          <w:bCs/>
          <w:sz w:val="20"/>
          <w:szCs w:val="20"/>
          <w:lang w:val="en-GB"/>
        </w:rPr>
        <w:t>omments for authors</w:t>
      </w: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>:</w:t>
      </w:r>
    </w:p>
    <w:p w14:paraId="588E8782" w14:textId="77777777" w:rsidR="0050785F" w:rsidRDefault="0050785F" w:rsidP="0050785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6EF17053" w14:textId="77777777" w:rsidR="0050785F" w:rsidRDefault="0050785F" w:rsidP="0050785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45A96EF4" w14:textId="322D6E58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13EEE14F" w14:textId="4E465500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B37B328" w14:textId="22E0F913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2BC004FA" w14:textId="008BB1B5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A2D19CA" w14:textId="7F43143A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4B6BE31A" w14:textId="04F43F94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2937D028" w14:textId="5D395BA2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C7D2C2A" w14:textId="6914510C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4B763B0F" w14:textId="11C49867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8914309" w14:textId="44E6E2EB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689C2FC7" w14:textId="4AE1E066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566A939A" w14:textId="51AD6006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349A14C" w14:textId="3ABD8F4A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152EE9F2" w14:textId="43D1AE26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5E12BB59" w14:textId="0FAA337B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F85A99D" w14:textId="15C89ACB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4BE71E69" w14:textId="7C86729D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4CE7F462" w14:textId="79973D79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3A1E3E0C" w14:textId="353F2C33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538F7233" w14:textId="411CE7EB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CF9F09A" w14:textId="6B8FE955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AF75439" w14:textId="4D66C960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B484A54" w14:textId="1F586C48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1E3ED210" w14:textId="6B0D635C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BA9BF6C" w14:textId="3A218DF1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344F2C32" w14:textId="5C5F453E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4DF03583" w14:textId="1341C234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5CC3EFAC" w14:textId="63CE8ED2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649F95E" w14:textId="5EF02DEA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3F1E4EA3" w14:textId="08BB9AE2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20319783" w14:textId="298E340A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4F6F26FE" w14:textId="7637C36C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54510EAE" w14:textId="44ACFA35" w:rsidR="0050785F" w:rsidRDefault="0050785F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3B07AAA8" w14:textId="77777777" w:rsidR="0050785F" w:rsidRDefault="0050785F" w:rsidP="0080715C">
      <w:pPr>
        <w:spacing w:after="0"/>
        <w:jc w:val="both"/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32B7F26E" w14:textId="71B2EF3F" w:rsidR="0080715C" w:rsidRPr="00564C65" w:rsidRDefault="00625218" w:rsidP="0080715C">
      <w:pPr>
        <w:spacing w:after="0"/>
        <w:jc w:val="both"/>
        <w:rPr>
          <w:rFonts w:ascii="Bahnschrift Condensed" w:hAnsi="Bahnschrift Condensed"/>
          <w:b/>
          <w:bCs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>Evaluation of individual parts of the study</w:t>
      </w:r>
    </w:p>
    <w:tbl>
      <w:tblPr>
        <w:tblW w:w="92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79"/>
        <w:gridCol w:w="1616"/>
        <w:gridCol w:w="1559"/>
        <w:gridCol w:w="1843"/>
        <w:gridCol w:w="1417"/>
      </w:tblGrid>
      <w:tr w:rsidR="000E7A21" w:rsidRPr="00564C65" w14:paraId="0E8BF4FA" w14:textId="77777777" w:rsidTr="00F01593">
        <w:trPr>
          <w:trHeight w:val="191"/>
        </w:trPr>
        <w:tc>
          <w:tcPr>
            <w:tcW w:w="2779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5EF6F683" w14:textId="39D5D983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</w:p>
        </w:tc>
        <w:tc>
          <w:tcPr>
            <w:tcW w:w="1616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435BE199" w14:textId="77777777" w:rsidR="000E7A21" w:rsidRPr="00564C65" w:rsidRDefault="000E7A21" w:rsidP="000E7A21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Accept in present form</w:t>
            </w:r>
          </w:p>
        </w:tc>
        <w:tc>
          <w:tcPr>
            <w:tcW w:w="1559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36EA8B8A" w14:textId="77777777" w:rsidR="000E7A21" w:rsidRPr="00564C65" w:rsidRDefault="000E7A21" w:rsidP="000E7A21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Minor revision</w:t>
            </w:r>
          </w:p>
        </w:tc>
        <w:tc>
          <w:tcPr>
            <w:tcW w:w="1843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5EF8089E" w14:textId="77777777" w:rsidR="000E7A21" w:rsidRPr="00564C65" w:rsidRDefault="000E7A21" w:rsidP="000E7A21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Major revision</w:t>
            </w:r>
          </w:p>
        </w:tc>
        <w:tc>
          <w:tcPr>
            <w:tcW w:w="1417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6C6F8D48" w14:textId="77777777" w:rsidR="000E7A21" w:rsidRPr="00564C65" w:rsidRDefault="000E7A21" w:rsidP="000E7A21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Not applied</w:t>
            </w:r>
          </w:p>
        </w:tc>
      </w:tr>
      <w:tr w:rsidR="000E7A21" w:rsidRPr="00564C65" w14:paraId="61DC417B" w14:textId="77777777" w:rsidTr="00F01593">
        <w:trPr>
          <w:trHeight w:val="191"/>
        </w:trPr>
        <w:tc>
          <w:tcPr>
            <w:tcW w:w="2779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41CB00" w14:textId="77777777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Title, abstract and keywords</w:t>
            </w:r>
          </w:p>
        </w:tc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1663002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6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391590F9" w14:textId="21C90188" w:rsidR="000E7A21" w:rsidRPr="00564C65" w:rsidRDefault="007B364E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059055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0B676F5C" w14:textId="0627EA1C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170452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1A27DA2A" w14:textId="6DE8D582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95127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05E94A83" w14:textId="253A4A51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</w:tr>
      <w:tr w:rsidR="000E7A21" w:rsidRPr="00564C65" w14:paraId="232B8E61" w14:textId="77777777" w:rsidTr="00F01593">
        <w:trPr>
          <w:trHeight w:val="182"/>
        </w:trPr>
        <w:tc>
          <w:tcPr>
            <w:tcW w:w="2779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9C8E6DF" w14:textId="77777777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Introduction </w:t>
            </w:r>
          </w:p>
        </w:tc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543062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6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0B4DD507" w14:textId="39E5D8C9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956453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43F2231E" w14:textId="1377232D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425858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3B3A0ADE" w14:textId="7989688A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900470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3CBFBFBD" w14:textId="7A4997DD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</w:tr>
      <w:tr w:rsidR="000E7A21" w:rsidRPr="00564C65" w14:paraId="56F4C96D" w14:textId="77777777" w:rsidTr="00F01593">
        <w:trPr>
          <w:trHeight w:val="182"/>
        </w:trPr>
        <w:tc>
          <w:tcPr>
            <w:tcW w:w="2779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901D51C" w14:textId="7C695B68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Theoretical </w:t>
            </w:r>
            <w:r w:rsidR="00742C72"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background</w:t>
            </w:r>
          </w:p>
        </w:tc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692105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6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36598404" w14:textId="2EFDBDCC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553118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232A5610" w14:textId="04AB553D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843908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2A3457AA" w14:textId="312D1F26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1892036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3513E2E9" w14:textId="3E5255B5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</w:tr>
      <w:tr w:rsidR="000E7A21" w:rsidRPr="00564C65" w14:paraId="6B2696F3" w14:textId="77777777" w:rsidTr="00F01593">
        <w:trPr>
          <w:trHeight w:val="182"/>
        </w:trPr>
        <w:tc>
          <w:tcPr>
            <w:tcW w:w="2779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7E05110" w14:textId="77777777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Methodology</w:t>
            </w:r>
          </w:p>
        </w:tc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599440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6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43928CF5" w14:textId="75D6F185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978034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68366B0B" w14:textId="6EC719B6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158549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0AB56F3F" w14:textId="2701F5D5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760407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6D798D17" w14:textId="7E5A33D4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</w:tr>
      <w:tr w:rsidR="000E7A21" w:rsidRPr="00564C65" w14:paraId="729F661A" w14:textId="77777777" w:rsidTr="00F01593">
        <w:trPr>
          <w:trHeight w:val="182"/>
        </w:trPr>
        <w:tc>
          <w:tcPr>
            <w:tcW w:w="2779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79E230" w14:textId="77777777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Results </w:t>
            </w:r>
          </w:p>
        </w:tc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746084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6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58E7134B" w14:textId="0A774474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1892641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33DC0581" w14:textId="035D7AF9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962760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1ACBF6DD" w14:textId="5227929E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123584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1DCA3D53" w14:textId="66061FB8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</w:tr>
      <w:tr w:rsidR="000E7A21" w:rsidRPr="00564C65" w14:paraId="6C1A3738" w14:textId="77777777" w:rsidTr="00F01593">
        <w:trPr>
          <w:trHeight w:val="182"/>
        </w:trPr>
        <w:tc>
          <w:tcPr>
            <w:tcW w:w="2779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81CE230" w14:textId="77777777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Discussion</w:t>
            </w:r>
          </w:p>
        </w:tc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979081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6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371E3743" w14:textId="28068749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1319416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1D3AC76E" w14:textId="53338219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370693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73018260" w14:textId="4B0DD6BD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751320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1BF39EA7" w14:textId="55CA1488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</w:tr>
      <w:tr w:rsidR="000E7A21" w:rsidRPr="00564C65" w14:paraId="45F01A2B" w14:textId="77777777" w:rsidTr="00F01593">
        <w:trPr>
          <w:trHeight w:val="182"/>
        </w:trPr>
        <w:tc>
          <w:tcPr>
            <w:tcW w:w="2779" w:type="dxa"/>
            <w:tcBorders>
              <w:top w:val="nil"/>
              <w:left w:val="nil"/>
              <w:bottom w:val="single" w:sz="4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4C55548" w14:textId="77777777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>Conclusion</w:t>
            </w:r>
          </w:p>
        </w:tc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451833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6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61658166" w14:textId="06822CE8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2113194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0E220285" w14:textId="4F00FE7C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1906365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49C76156" w14:textId="7158AFEE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18290422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single" w:sz="4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00EE02DA" w14:textId="3975553B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</w:tr>
      <w:tr w:rsidR="000E7A21" w:rsidRPr="00564C65" w14:paraId="096CEB97" w14:textId="77777777" w:rsidTr="00F01593">
        <w:trPr>
          <w:trHeight w:val="191"/>
        </w:trPr>
        <w:tc>
          <w:tcPr>
            <w:tcW w:w="2779" w:type="dxa"/>
            <w:tcBorders>
              <w:top w:val="nil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728CD93" w14:textId="77777777" w:rsidR="000E7A21" w:rsidRPr="00564C65" w:rsidRDefault="000E7A21" w:rsidP="000E7A21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References </w:t>
            </w:r>
          </w:p>
        </w:tc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853770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16" w:type="dxa"/>
                <w:tcBorders>
                  <w:top w:val="nil"/>
                  <w:left w:val="nil"/>
                  <w:bottom w:val="double" w:sz="6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63633932" w14:textId="129DDC1E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734316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9" w:type="dxa"/>
                <w:tcBorders>
                  <w:top w:val="nil"/>
                  <w:left w:val="nil"/>
                  <w:bottom w:val="double" w:sz="6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7096273A" w14:textId="7FFFFCDE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266237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3" w:type="dxa"/>
                <w:tcBorders>
                  <w:top w:val="nil"/>
                  <w:left w:val="nil"/>
                  <w:bottom w:val="double" w:sz="6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4B6BC3C5" w14:textId="1270891E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  <w:sdt>
          <w:sdtPr>
            <w:rPr>
              <w:rFonts w:ascii="Bahnschrift Condensed" w:eastAsia="Times New Roman" w:hAnsi="Bahnschrift Condensed" w:cs="Calibri"/>
              <w:color w:val="000000"/>
              <w:sz w:val="20"/>
              <w:szCs w:val="20"/>
              <w:lang w:val="en-GB" w:eastAsia="sk-SK"/>
            </w:rPr>
            <w:id w:val="-1581987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tcBorders>
                  <w:top w:val="nil"/>
                  <w:left w:val="nil"/>
                  <w:bottom w:val="double" w:sz="6" w:space="0" w:color="D9D9D9"/>
                  <w:right w:val="nil"/>
                </w:tcBorders>
                <w:shd w:val="clear" w:color="auto" w:fill="auto"/>
                <w:noWrap/>
                <w:vAlign w:val="center"/>
                <w:hideMark/>
              </w:tcPr>
              <w:p w14:paraId="00424565" w14:textId="3487EEB1" w:rsidR="000E7A21" w:rsidRPr="00564C65" w:rsidRDefault="00F01593" w:rsidP="000E7A21">
                <w:pPr>
                  <w:spacing w:after="0" w:line="240" w:lineRule="auto"/>
                  <w:jc w:val="center"/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</w:pPr>
                <w:r w:rsidRPr="00564C65">
                  <w:rPr>
                    <w:rFonts w:ascii="Segoe UI Symbol" w:eastAsia="MS Gothic" w:hAnsi="Segoe UI Symbol" w:cs="Segoe UI Symbol"/>
                    <w:color w:val="000000"/>
                    <w:sz w:val="20"/>
                    <w:szCs w:val="20"/>
                    <w:lang w:val="en-GB" w:eastAsia="sk-SK"/>
                  </w:rPr>
                  <w:t>☐</w:t>
                </w:r>
              </w:p>
            </w:tc>
          </w:sdtContent>
        </w:sdt>
      </w:tr>
    </w:tbl>
    <w:p w14:paraId="54268BB3" w14:textId="65CA39E0" w:rsidR="000E7A21" w:rsidRPr="00564C65" w:rsidRDefault="000E7A21" w:rsidP="0080715C">
      <w:pPr>
        <w:spacing w:after="0"/>
        <w:jc w:val="both"/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2D63434D" w14:textId="77777777" w:rsidR="0080715C" w:rsidRPr="00564C65" w:rsidRDefault="0080715C" w:rsidP="0080715C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93CEC4A" w14:textId="6FCAEC0E" w:rsidR="0080715C" w:rsidRPr="00564C65" w:rsidRDefault="00625218" w:rsidP="0080715C">
      <w:pPr>
        <w:spacing w:after="0"/>
        <w:rPr>
          <w:rFonts w:ascii="Bahnschrift Condensed" w:hAnsi="Bahnschrift Condensed"/>
          <w:b/>
          <w:bCs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>Evaluation of the study as a whole</w:t>
      </w:r>
    </w:p>
    <w:tbl>
      <w:tblPr>
        <w:tblW w:w="917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56"/>
        <w:gridCol w:w="1632"/>
        <w:gridCol w:w="1376"/>
        <w:gridCol w:w="1835"/>
        <w:gridCol w:w="1375"/>
      </w:tblGrid>
      <w:tr w:rsidR="00716909" w:rsidRPr="00564C65" w14:paraId="3E720707" w14:textId="77777777" w:rsidTr="00716909">
        <w:trPr>
          <w:trHeight w:val="146"/>
        </w:trPr>
        <w:tc>
          <w:tcPr>
            <w:tcW w:w="2956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bottom"/>
            <w:hideMark/>
          </w:tcPr>
          <w:p w14:paraId="00D4D829" w14:textId="75DCAFFA" w:rsidR="00716909" w:rsidRPr="00564C65" w:rsidRDefault="00716909" w:rsidP="00716909">
            <w:pPr>
              <w:spacing w:after="0" w:line="240" w:lineRule="auto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</w:p>
        </w:tc>
        <w:tc>
          <w:tcPr>
            <w:tcW w:w="1632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755877" w14:textId="77777777" w:rsidR="00716909" w:rsidRPr="00564C65" w:rsidRDefault="00716909" w:rsidP="00716909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Originality:</w:t>
            </w:r>
          </w:p>
        </w:tc>
        <w:tc>
          <w:tcPr>
            <w:tcW w:w="1376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0CF9038" w14:textId="77777777" w:rsidR="00716909" w:rsidRPr="00564C65" w:rsidRDefault="00716909" w:rsidP="00716909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Scientific quality:</w:t>
            </w:r>
          </w:p>
        </w:tc>
        <w:tc>
          <w:tcPr>
            <w:tcW w:w="1835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5DC8228" w14:textId="68C0AF50" w:rsidR="00716909" w:rsidRPr="00564C65" w:rsidRDefault="00716909" w:rsidP="00716909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Relevance to the field of this journal:</w:t>
            </w:r>
          </w:p>
        </w:tc>
        <w:tc>
          <w:tcPr>
            <w:tcW w:w="1375" w:type="dxa"/>
            <w:tcBorders>
              <w:top w:val="single" w:sz="4" w:space="0" w:color="D9D9D9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77A0081" w14:textId="77777777" w:rsidR="00716909" w:rsidRPr="00564C65" w:rsidRDefault="00716909" w:rsidP="00716909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b/>
                <w:bCs/>
                <w:color w:val="000000"/>
                <w:sz w:val="20"/>
                <w:szCs w:val="20"/>
                <w:lang w:val="en-GB" w:eastAsia="sk-SK"/>
              </w:rPr>
              <w:t>General rating</w:t>
            </w:r>
          </w:p>
        </w:tc>
      </w:tr>
      <w:tr w:rsidR="00716909" w:rsidRPr="00564C65" w14:paraId="1C9B3B9E" w14:textId="77777777" w:rsidTr="00716909">
        <w:trPr>
          <w:trHeight w:val="152"/>
        </w:trPr>
        <w:tc>
          <w:tcPr>
            <w:tcW w:w="2956" w:type="dxa"/>
            <w:tcBorders>
              <w:top w:val="nil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784758B" w14:textId="77777777" w:rsidR="00716909" w:rsidRPr="00564C65" w:rsidRDefault="00716909" w:rsidP="00716909">
            <w:pPr>
              <w:spacing w:after="0" w:line="240" w:lineRule="auto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r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Enter a percentage rating </w:t>
            </w:r>
          </w:p>
        </w:tc>
        <w:tc>
          <w:tcPr>
            <w:tcW w:w="1632" w:type="dxa"/>
            <w:tcBorders>
              <w:top w:val="nil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F9E1721" w14:textId="4E5511B7" w:rsidR="00716909" w:rsidRPr="00564C65" w:rsidRDefault="007A41B3" w:rsidP="00716909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sdt>
              <w:sdtPr>
                <w:rPr>
                  <w:rFonts w:ascii="Bahnschrift Condensed" w:eastAsia="Times New Roman" w:hAnsi="Bahnschrift Condensed" w:cs="Calibri"/>
                  <w:color w:val="000000"/>
                  <w:sz w:val="20"/>
                  <w:szCs w:val="20"/>
                  <w:lang w:val="en-GB" w:eastAsia="sk-SK"/>
                </w:rPr>
                <w:id w:val="1964764464"/>
                <w:placeholder>
                  <w:docPart w:val="DefaultPlaceholder_-1854013440"/>
                </w:placeholder>
                <w:text/>
              </w:sdtPr>
              <w:sdtEndPr/>
              <w:sdtContent>
                <w:r w:rsidR="007B364E" w:rsidRPr="00564C65"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  <w:t xml:space="preserve">0 - </w:t>
                </w:r>
                <w:r w:rsidR="00716909" w:rsidRPr="00564C65"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  <w:t>100</w:t>
                </w:r>
              </w:sdtContent>
            </w:sdt>
            <w:r w:rsidR="00716909"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 %</w:t>
            </w:r>
          </w:p>
        </w:tc>
        <w:tc>
          <w:tcPr>
            <w:tcW w:w="1376" w:type="dxa"/>
            <w:tcBorders>
              <w:top w:val="nil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EEA51B0" w14:textId="3206823B" w:rsidR="00716909" w:rsidRPr="00564C65" w:rsidRDefault="007A41B3" w:rsidP="00716909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sdt>
              <w:sdtPr>
                <w:rPr>
                  <w:rFonts w:ascii="Bahnschrift Condensed" w:eastAsia="Times New Roman" w:hAnsi="Bahnschrift Condensed" w:cs="Calibri"/>
                  <w:color w:val="000000"/>
                  <w:sz w:val="20"/>
                  <w:szCs w:val="20"/>
                  <w:lang w:val="en-GB" w:eastAsia="sk-SK"/>
                </w:rPr>
                <w:id w:val="-2008739865"/>
                <w:text/>
              </w:sdtPr>
              <w:sdtEndPr/>
              <w:sdtContent>
                <w:r w:rsidR="007B364E" w:rsidRPr="00564C65"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  <w:t>0 - 100</w:t>
                </w:r>
              </w:sdtContent>
            </w:sdt>
            <w:r w:rsidR="00716909"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 %</w:t>
            </w:r>
          </w:p>
        </w:tc>
        <w:tc>
          <w:tcPr>
            <w:tcW w:w="1835" w:type="dxa"/>
            <w:tcBorders>
              <w:top w:val="nil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E4C9ACA" w14:textId="7B14995C" w:rsidR="00716909" w:rsidRPr="00564C65" w:rsidRDefault="007A41B3" w:rsidP="00716909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sdt>
              <w:sdtPr>
                <w:rPr>
                  <w:rFonts w:ascii="Bahnschrift Condensed" w:eastAsia="Times New Roman" w:hAnsi="Bahnschrift Condensed" w:cs="Calibri"/>
                  <w:color w:val="000000"/>
                  <w:sz w:val="20"/>
                  <w:szCs w:val="20"/>
                  <w:lang w:val="en-GB" w:eastAsia="sk-SK"/>
                </w:rPr>
                <w:id w:val="-603345983"/>
                <w:text/>
              </w:sdtPr>
              <w:sdtEndPr/>
              <w:sdtContent>
                <w:r w:rsidR="007B364E" w:rsidRPr="00564C65"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  <w:t>0 - 100</w:t>
                </w:r>
              </w:sdtContent>
            </w:sdt>
            <w:r w:rsidR="00716909"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 %</w:t>
            </w:r>
          </w:p>
        </w:tc>
        <w:tc>
          <w:tcPr>
            <w:tcW w:w="1375" w:type="dxa"/>
            <w:tcBorders>
              <w:top w:val="nil"/>
              <w:left w:val="nil"/>
              <w:bottom w:val="double" w:sz="6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BDB06A7" w14:textId="307DD497" w:rsidR="00716909" w:rsidRPr="00564C65" w:rsidRDefault="007A41B3" w:rsidP="00716909">
            <w:pPr>
              <w:spacing w:after="0" w:line="240" w:lineRule="auto"/>
              <w:jc w:val="center"/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</w:pPr>
            <w:sdt>
              <w:sdtPr>
                <w:rPr>
                  <w:rFonts w:ascii="Bahnschrift Condensed" w:eastAsia="Times New Roman" w:hAnsi="Bahnschrift Condensed" w:cs="Calibri"/>
                  <w:color w:val="000000"/>
                  <w:sz w:val="20"/>
                  <w:szCs w:val="20"/>
                  <w:lang w:val="en-GB" w:eastAsia="sk-SK"/>
                </w:rPr>
                <w:id w:val="-1954552287"/>
                <w:text/>
              </w:sdtPr>
              <w:sdtEndPr/>
              <w:sdtContent>
                <w:r w:rsidR="007B364E" w:rsidRPr="00564C65">
                  <w:rPr>
                    <w:rFonts w:ascii="Bahnschrift Condensed" w:eastAsia="Times New Roman" w:hAnsi="Bahnschrift Condensed" w:cs="Calibri"/>
                    <w:color w:val="000000"/>
                    <w:sz w:val="20"/>
                    <w:szCs w:val="20"/>
                    <w:lang w:val="en-GB" w:eastAsia="sk-SK"/>
                  </w:rPr>
                  <w:t>0 - 100</w:t>
                </w:r>
              </w:sdtContent>
            </w:sdt>
            <w:r w:rsidR="00716909" w:rsidRPr="00564C65">
              <w:rPr>
                <w:rFonts w:ascii="Bahnschrift Condensed" w:eastAsia="Times New Roman" w:hAnsi="Bahnschrift Condensed" w:cs="Calibri"/>
                <w:color w:val="000000"/>
                <w:sz w:val="20"/>
                <w:szCs w:val="20"/>
                <w:lang w:val="en-GB" w:eastAsia="sk-SK"/>
              </w:rPr>
              <w:t xml:space="preserve"> %</w:t>
            </w:r>
          </w:p>
        </w:tc>
      </w:tr>
    </w:tbl>
    <w:p w14:paraId="56CECE65" w14:textId="5D0B5706" w:rsidR="00716909" w:rsidRPr="00564C65" w:rsidRDefault="00716909" w:rsidP="0080715C">
      <w:pPr>
        <w:spacing w:after="0"/>
        <w:rPr>
          <w:rFonts w:ascii="Bahnschrift Condensed" w:hAnsi="Bahnschrift Condensed"/>
          <w:i/>
          <w:iCs/>
          <w:sz w:val="20"/>
          <w:szCs w:val="20"/>
          <w:lang w:val="en-GB"/>
        </w:rPr>
      </w:pPr>
      <w:r w:rsidRPr="00564C65">
        <w:rPr>
          <w:rFonts w:ascii="Bahnschrift Condensed" w:hAnsi="Bahnschrift Condensed"/>
          <w:i/>
          <w:iCs/>
          <w:sz w:val="20"/>
          <w:szCs w:val="20"/>
          <w:lang w:val="en-GB"/>
        </w:rPr>
        <w:t>Note: 0</w:t>
      </w:r>
      <w:r w:rsidR="00492727" w:rsidRPr="00564C65">
        <w:rPr>
          <w:rFonts w:ascii="Bahnschrift Condensed" w:hAnsi="Bahnschrift Condensed"/>
          <w:i/>
          <w:iCs/>
          <w:sz w:val="20"/>
          <w:szCs w:val="20"/>
          <w:lang w:val="en-GB"/>
        </w:rPr>
        <w:t xml:space="preserve"> %</w:t>
      </w:r>
      <w:r w:rsidRPr="00564C65">
        <w:rPr>
          <w:rFonts w:ascii="Bahnschrift Condensed" w:hAnsi="Bahnschrift Condensed"/>
          <w:i/>
          <w:iCs/>
          <w:sz w:val="20"/>
          <w:szCs w:val="20"/>
          <w:lang w:val="en-GB"/>
        </w:rPr>
        <w:t xml:space="preserve"> represents the worst rating and 100</w:t>
      </w:r>
      <w:r w:rsidR="00492727" w:rsidRPr="00564C65">
        <w:rPr>
          <w:rFonts w:ascii="Bahnschrift Condensed" w:hAnsi="Bahnschrift Condensed"/>
          <w:i/>
          <w:iCs/>
          <w:sz w:val="20"/>
          <w:szCs w:val="20"/>
          <w:lang w:val="en-GB"/>
        </w:rPr>
        <w:t xml:space="preserve"> %</w:t>
      </w:r>
      <w:r w:rsidRPr="00564C65">
        <w:rPr>
          <w:rFonts w:ascii="Bahnschrift Condensed" w:hAnsi="Bahnschrift Condensed"/>
          <w:i/>
          <w:iCs/>
          <w:sz w:val="20"/>
          <w:szCs w:val="20"/>
          <w:lang w:val="en-GB"/>
        </w:rPr>
        <w:t xml:space="preserve"> the best rating</w:t>
      </w:r>
    </w:p>
    <w:p w14:paraId="3A13C1A4" w14:textId="22F88DF1" w:rsidR="009A67DF" w:rsidRPr="00564C65" w:rsidRDefault="009A67DF" w:rsidP="0080715C">
      <w:pPr>
        <w:spacing w:after="0"/>
        <w:rPr>
          <w:rFonts w:ascii="Bahnschrift Condensed" w:hAnsi="Bahnschrift Condensed"/>
          <w:sz w:val="20"/>
          <w:szCs w:val="20"/>
          <w:lang w:val="en-GB"/>
        </w:rPr>
      </w:pPr>
    </w:p>
    <w:p w14:paraId="422B837F" w14:textId="2B344051" w:rsidR="00716909" w:rsidRPr="00564C65" w:rsidRDefault="004D7314" w:rsidP="00716909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 xml:space="preserve">Did you identify any ethical misconduct (plagiarism, fabrication, falsification)? </w:t>
      </w:r>
      <w:r w:rsidRPr="00564C65">
        <w:rPr>
          <w:rFonts w:ascii="Bahnschrift Condensed" w:hAnsi="Bahnschrift Condensed"/>
          <w:sz w:val="20"/>
          <w:szCs w:val="20"/>
          <w:lang w:val="en-GB"/>
        </w:rPr>
        <w:t xml:space="preserve"> </w:t>
      </w:r>
      <w:r w:rsidR="00716909" w:rsidRPr="00564C65">
        <w:rPr>
          <w:rFonts w:ascii="Bahnschrift Condensed" w:hAnsi="Bahnschrift Condensed"/>
          <w:sz w:val="20"/>
          <w:szCs w:val="20"/>
          <w:lang w:val="en-GB"/>
        </w:rPr>
        <w:t xml:space="preserve">                 YES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-917862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909" w:rsidRPr="00564C65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716909" w:rsidRPr="00564C65">
        <w:rPr>
          <w:rFonts w:ascii="Bahnschrift Condensed" w:hAnsi="Bahnschrift Condensed"/>
          <w:sz w:val="20"/>
          <w:szCs w:val="20"/>
          <w:lang w:val="en-GB"/>
        </w:rPr>
        <w:t xml:space="preserve">     NO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-861431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909" w:rsidRPr="00564C65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</w:p>
    <w:p w14:paraId="6782C84E" w14:textId="0D2C9772" w:rsidR="00F2219B" w:rsidRPr="00564C65" w:rsidRDefault="00FB06BF">
      <w:pPr>
        <w:rPr>
          <w:rFonts w:ascii="Bahnschrift Condensed" w:hAnsi="Bahnschrift Condensed"/>
          <w:sz w:val="20"/>
          <w:szCs w:val="20"/>
          <w:lang w:val="en-GB"/>
        </w:rPr>
      </w:pPr>
      <w:r w:rsidRPr="00564C65">
        <w:rPr>
          <w:rFonts w:ascii="Bahnschrift Condensed" w:hAnsi="Bahnschrift Condensed"/>
          <w:noProof/>
          <w:sz w:val="20"/>
          <w:szCs w:val="20"/>
          <w:lang w:eastAsia="sk-S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45C3D3" wp14:editId="7CF4D9E6">
                <wp:simplePos x="0" y="0"/>
                <wp:positionH relativeFrom="column">
                  <wp:posOffset>14605</wp:posOffset>
                </wp:positionH>
                <wp:positionV relativeFrom="paragraph">
                  <wp:posOffset>170815</wp:posOffset>
                </wp:positionV>
                <wp:extent cx="5825836" cy="1242060"/>
                <wp:effectExtent l="0" t="0" r="22860" b="15240"/>
                <wp:wrapNone/>
                <wp:docPr id="74" name="Textové po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5836" cy="1242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sdt>
                            <w:sdtPr>
                              <w:id w:val="-1375455350"/>
                              <w:placeholder>
                                <w:docPart w:val="DefaultPlaceholder_-1854013440"/>
                              </w:placeholder>
                              <w:showingPlcHdr/>
                            </w:sdtPr>
                            <w:sdtEndPr/>
                            <w:sdtContent>
                              <w:p w14:paraId="7CF974D1" w14:textId="7BB4C6A6" w:rsidR="00FB06BF" w:rsidRDefault="00F9596A">
                                <w:r w:rsidRPr="00F9596A">
                                  <w:rPr>
                                    <w:rStyle w:val="Zstupntext"/>
                                    <w:rFonts w:ascii="Garamond" w:hAnsi="Garamond"/>
                                    <w:sz w:val="20"/>
                                    <w:szCs w:val="20"/>
                                  </w:rPr>
                                  <w:t>Kliknite alebo ťuknite sem a zadajte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5C3D3" id="Textové pole 74" o:spid="_x0000_s1027" type="#_x0000_t202" style="position:absolute;margin-left:1.15pt;margin-top:13.45pt;width:458.75pt;height:97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" fillcolor="white [3201]" strokecolor="#bfbfbf [2412]" strokeweight=".5pt">
                <v:textbox>
                  <w:txbxContent>
                    <w:sdt>
                      <w:sdtPr>
                        <w:id w:val="-1375455350"/>
                        <w:placeholder>
                          <w:docPart w:val="DefaultPlaceholder_-1854013440"/>
                        </w:placeholder>
                        <w:showingPlcHdr/>
                      </w:sdtPr>
                      <w:sdtEndPr/>
                      <w:sdtContent>
                        <w:p w14:paraId="7CF974D1" w14:textId="7BB4C6A6" w:rsidR="00FB06BF" w:rsidRDefault="00F9596A">
                          <w:r w:rsidRPr="00F9596A">
                            <w:rPr>
                              <w:rStyle w:val="Zstupntext"/>
                              <w:rFonts w:ascii="Garamond" w:hAnsi="Garamond"/>
                              <w:sz w:val="20"/>
                              <w:szCs w:val="20"/>
                            </w:rPr>
                            <w:t>Kliknite alebo ťuknite sem a zadajte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4D7314" w:rsidRPr="00564C65">
        <w:rPr>
          <w:rFonts w:ascii="Bahnschrift Condensed" w:hAnsi="Bahnschrift Condensed"/>
          <w:noProof/>
          <w:sz w:val="20"/>
          <w:szCs w:val="20"/>
          <w:lang w:val="en-GB"/>
        </w:rPr>
        <w:t>If any failure has been identified, please describe.</w:t>
      </w:r>
    </w:p>
    <w:p w14:paraId="10834D08" w14:textId="77777777" w:rsidR="00FB06BF" w:rsidRPr="00564C65" w:rsidRDefault="00FB06B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11EC13BD" w14:textId="77777777" w:rsidR="00FB06BF" w:rsidRPr="00564C65" w:rsidRDefault="00FB06B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1CEDFEF8" w14:textId="77777777" w:rsidR="00FB06BF" w:rsidRPr="00564C65" w:rsidRDefault="00FB06B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4699716E" w14:textId="77777777" w:rsidR="007B364E" w:rsidRPr="00564C65" w:rsidRDefault="007B364E" w:rsidP="007B364E">
      <w:pPr>
        <w:spacing w:after="0"/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5421B21C" w14:textId="77777777" w:rsidR="007B364E" w:rsidRPr="00564C65" w:rsidRDefault="007B364E" w:rsidP="007B364E">
      <w:pPr>
        <w:spacing w:after="0"/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38497BB5" w14:textId="77777777" w:rsidR="007B364E" w:rsidRPr="00564C65" w:rsidRDefault="007B364E" w:rsidP="007B364E">
      <w:pPr>
        <w:spacing w:after="0"/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1B84BEE6" w14:textId="77777777" w:rsidR="007B364E" w:rsidRPr="00564C65" w:rsidRDefault="007B364E" w:rsidP="007B364E">
      <w:pPr>
        <w:spacing w:after="0"/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4255FB7A" w14:textId="194CB94B" w:rsidR="00F2219B" w:rsidRPr="00564C65" w:rsidRDefault="004D7314" w:rsidP="007B364E">
      <w:pPr>
        <w:spacing w:after="0"/>
        <w:rPr>
          <w:rFonts w:ascii="Bahnschrift Condensed" w:hAnsi="Bahnschrift Condensed"/>
          <w:b/>
          <w:bCs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 xml:space="preserve">Is the language (grammar, spelling) appropriate?    </w:t>
      </w:r>
      <w:r w:rsidR="00716909" w:rsidRPr="00564C65">
        <w:rPr>
          <w:rFonts w:ascii="Bahnschrift Condensed" w:hAnsi="Bahnschrift Condensed"/>
          <w:sz w:val="20"/>
          <w:szCs w:val="20"/>
          <w:lang w:val="en-GB"/>
        </w:rPr>
        <w:t xml:space="preserve">         </w:t>
      </w:r>
      <w:r w:rsidR="00716909" w:rsidRPr="00564C65">
        <w:rPr>
          <w:rFonts w:ascii="Bahnschrift Condensed" w:hAnsi="Bahnschrift Condensed"/>
          <w:sz w:val="20"/>
          <w:szCs w:val="20"/>
          <w:lang w:val="en-GB"/>
        </w:rPr>
        <w:tab/>
      </w:r>
      <w:r w:rsidR="00716909" w:rsidRPr="00564C65">
        <w:rPr>
          <w:rFonts w:ascii="Bahnschrift Condensed" w:hAnsi="Bahnschrift Condensed"/>
          <w:sz w:val="20"/>
          <w:szCs w:val="20"/>
          <w:lang w:val="en-GB"/>
        </w:rPr>
        <w:tab/>
      </w:r>
      <w:r w:rsidR="00716909" w:rsidRPr="00564C65">
        <w:rPr>
          <w:rFonts w:ascii="Bahnschrift Condensed" w:hAnsi="Bahnschrift Condensed"/>
          <w:sz w:val="20"/>
          <w:szCs w:val="20"/>
          <w:lang w:val="en-GB"/>
        </w:rPr>
        <w:tab/>
      </w:r>
      <w:r w:rsidR="00716909" w:rsidRPr="00564C65">
        <w:rPr>
          <w:rFonts w:ascii="Bahnschrift Condensed" w:hAnsi="Bahnschrift Condensed"/>
          <w:sz w:val="20"/>
          <w:szCs w:val="20"/>
          <w:lang w:val="en-GB"/>
        </w:rPr>
        <w:tab/>
        <w:t xml:space="preserve">          YES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-2093994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4C65">
            <w:rPr>
              <w:rFonts w:ascii="MS Gothic" w:eastAsia="MS Gothic" w:hAnsi="MS Gothic" w:hint="eastAsia"/>
              <w:sz w:val="20"/>
              <w:szCs w:val="20"/>
              <w:lang w:val="en-GB"/>
            </w:rPr>
            <w:t>☐</w:t>
          </w:r>
        </w:sdtContent>
      </w:sdt>
      <w:r w:rsidR="00716909" w:rsidRPr="00564C65">
        <w:rPr>
          <w:rFonts w:ascii="Bahnschrift Condensed" w:hAnsi="Bahnschrift Condensed"/>
          <w:sz w:val="20"/>
          <w:szCs w:val="20"/>
          <w:lang w:val="en-GB"/>
        </w:rPr>
        <w:t xml:space="preserve">     NO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-1888639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909" w:rsidRPr="00564C65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  <w:r w:rsidR="00716909"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 xml:space="preserve">     </w:t>
      </w:r>
    </w:p>
    <w:p w14:paraId="08DA283E" w14:textId="2CCD60B1" w:rsidR="007B364E" w:rsidRPr="00564C65" w:rsidRDefault="007B364E" w:rsidP="007B364E">
      <w:pPr>
        <w:spacing w:after="0"/>
        <w:rPr>
          <w:rFonts w:ascii="Bahnschrift Condensed" w:hAnsi="Bahnschrift Condensed"/>
          <w:sz w:val="20"/>
          <w:szCs w:val="20"/>
          <w:lang w:val="en-GB"/>
        </w:rPr>
      </w:pPr>
      <w:r w:rsidRPr="00564C65">
        <w:rPr>
          <w:rFonts w:ascii="Bahnschrift Condensed" w:hAnsi="Bahnschrift Condensed"/>
          <w:sz w:val="20"/>
          <w:szCs w:val="20"/>
          <w:lang w:val="en-GB"/>
        </w:rPr>
        <w:t xml:space="preserve">I do not feel competent to evaluate language.    </w:t>
      </w:r>
      <w:sdt>
        <w:sdtPr>
          <w:rPr>
            <w:rFonts w:ascii="Bahnschrift Condensed" w:hAnsi="Bahnschrift Condensed"/>
            <w:sz w:val="20"/>
            <w:szCs w:val="20"/>
            <w:lang w:val="en-GB"/>
          </w:rPr>
          <w:id w:val="-548065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64C65">
            <w:rPr>
              <w:rFonts w:ascii="Segoe UI Symbol" w:eastAsia="MS Gothic" w:hAnsi="Segoe UI Symbol" w:cs="Segoe UI Symbol"/>
              <w:sz w:val="20"/>
              <w:szCs w:val="20"/>
              <w:lang w:val="en-GB"/>
            </w:rPr>
            <w:t>☐</w:t>
          </w:r>
        </w:sdtContent>
      </w:sdt>
    </w:p>
    <w:p w14:paraId="6325EBB8" w14:textId="77777777" w:rsidR="00FB06BF" w:rsidRPr="00564C65" w:rsidRDefault="00FB06BF" w:rsidP="00F2219B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5865DDE7" w14:textId="10515732" w:rsidR="0050785F" w:rsidRDefault="00F2219B" w:rsidP="006D7233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>Overall Recommendation</w:t>
      </w:r>
      <w:r w:rsidR="007B364E" w:rsidRPr="00564C65">
        <w:rPr>
          <w:rFonts w:ascii="Bahnschrift Condensed" w:hAnsi="Bahnschrift Condensed"/>
          <w:b/>
          <w:bCs/>
          <w:sz w:val="20"/>
          <w:szCs w:val="20"/>
          <w:lang w:val="en-GB"/>
        </w:rPr>
        <w:t xml:space="preserve">: </w:t>
      </w:r>
      <w:sdt>
        <w:sdtPr>
          <w:rPr>
            <w:rFonts w:ascii="Bahnschrift Condensed" w:hAnsi="Bahnschrift Condensed"/>
            <w:b/>
            <w:bCs/>
            <w:sz w:val="20"/>
            <w:szCs w:val="20"/>
            <w:lang w:val="en-GB"/>
          </w:rPr>
          <w:id w:val="-993872022"/>
          <w:showingPlcHdr/>
          <w:dropDownList>
            <w:listItem w:displayText="Accept in present form" w:value="Accept in present form"/>
            <w:listItem w:displayText="Accept after minor revision " w:value="Accept after minor revision "/>
            <w:listItem w:displayText="Reconsider after major revision " w:value="Reconsider after major revision "/>
            <w:listItem w:displayText="Reject " w:value="Reject "/>
          </w:dropDownList>
        </w:sdtPr>
        <w:sdtEndPr/>
        <w:sdtContent>
          <w:r w:rsidR="007B364E" w:rsidRPr="00564C65">
            <w:rPr>
              <w:rStyle w:val="Zstupntext"/>
              <w:rFonts w:ascii="Bahnschrift Condensed" w:hAnsi="Bahnschrift Condensed"/>
              <w:sz w:val="20"/>
              <w:szCs w:val="20"/>
              <w:lang w:val="en-GB"/>
            </w:rPr>
            <w:t>Vyberte položku.</w:t>
          </w:r>
        </w:sdtContent>
      </w:sdt>
    </w:p>
    <w:p w14:paraId="1B8AC00E" w14:textId="34F696FA" w:rsidR="0050785F" w:rsidRDefault="0050785F" w:rsidP="006D7233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672516D6" w14:textId="245B80DE" w:rsidR="0050785F" w:rsidRPr="00564C65" w:rsidRDefault="0050785F" w:rsidP="0050785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  <w:r w:rsidRPr="00564C65">
        <w:rPr>
          <w:rFonts w:ascii="Bahnschrift Condensed" w:hAnsi="Bahnschrift Condensed"/>
          <w:b/>
          <w:bCs/>
          <w:noProof/>
          <w:sz w:val="24"/>
          <w:szCs w:val="24"/>
          <w:lang w:eastAsia="sk-SK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578BDE" wp14:editId="76C5B0C6">
                <wp:simplePos x="0" y="0"/>
                <wp:positionH relativeFrom="margin">
                  <wp:posOffset>-1270</wp:posOffset>
                </wp:positionH>
                <wp:positionV relativeFrom="paragraph">
                  <wp:posOffset>181610</wp:posOffset>
                </wp:positionV>
                <wp:extent cx="5790565" cy="2340000"/>
                <wp:effectExtent l="0" t="0" r="19685" b="22225"/>
                <wp:wrapNone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0565" cy="2340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sdt>
                            <w:sdtPr>
                              <w:id w:val="262275504"/>
                              <w:placeholder>
                                <w:docPart w:val="868CE71DAD9A49029678E80AAA6BB231"/>
                              </w:placeholder>
                              <w:showingPlcHdr/>
                            </w:sdtPr>
                            <w:sdtContent>
                              <w:p w14:paraId="062C28C7" w14:textId="77777777" w:rsidR="0050785F" w:rsidRDefault="0050785F" w:rsidP="0050785F">
                                <w:pPr>
                                  <w:spacing w:line="240" w:lineRule="auto"/>
                                </w:pPr>
                                <w:r w:rsidRPr="00F9596A">
                                  <w:rPr>
                                    <w:rStyle w:val="Zstupntext"/>
                                    <w:rFonts w:ascii="Garamond" w:hAnsi="Garamond"/>
                                  </w:rPr>
                                  <w:t>Kliknite alebo ťuknite sem a zadajte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78BDE" id="Textové pole 4" o:spid="_x0000_s1028" type="#_x0000_t202" style="position:absolute;margin-left:-.1pt;margin-top:14.3pt;width:455.95pt;height:184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" fillcolor="white [3201]" strokecolor="#bfbfbf [2412]" strokeweight=".5pt">
                <v:textbox>
                  <w:txbxContent>
                    <w:sdt>
                      <w:sdtPr>
                        <w:id w:val="262275504"/>
                        <w:placeholder>
                          <w:docPart w:val="868CE71DAD9A49029678E80AAA6BB231"/>
                        </w:placeholder>
                        <w:showingPlcHdr/>
                      </w:sdtPr>
                      <w:sdtContent>
                        <w:p w14:paraId="062C28C7" w14:textId="77777777" w:rsidR="0050785F" w:rsidRDefault="0050785F" w:rsidP="0050785F">
                          <w:pPr>
                            <w:spacing w:line="240" w:lineRule="auto"/>
                          </w:pPr>
                          <w:r w:rsidRPr="00F9596A">
                            <w:rPr>
                              <w:rStyle w:val="Zstupntext"/>
                              <w:rFonts w:ascii="Garamond" w:hAnsi="Garamond"/>
                            </w:rPr>
                            <w:t>Kliknite alebo ťuknite sem a zadajte text.</w:t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r w:rsidRPr="00564C65">
        <w:rPr>
          <w:rFonts w:ascii="Bahnschrift Condensed" w:hAnsi="Bahnschrift Condensed"/>
          <w:lang w:val="en-GB"/>
        </w:rPr>
        <w:t xml:space="preserve"> </w:t>
      </w:r>
      <w:r w:rsidR="00AB3F2D" w:rsidRPr="00AB3F2D">
        <w:rPr>
          <w:rFonts w:ascii="Bahnschrift Condensed" w:hAnsi="Bahnschrift Condensed"/>
          <w:b/>
          <w:bCs/>
          <w:sz w:val="20"/>
          <w:szCs w:val="20"/>
          <w:lang w:val="en-GB"/>
        </w:rPr>
        <w:t>Comments for editors (will not be sent to authors):</w:t>
      </w:r>
    </w:p>
    <w:p w14:paraId="14E9EC17" w14:textId="77777777" w:rsidR="0050785F" w:rsidRDefault="0050785F" w:rsidP="0050785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6D12E87F" w14:textId="77777777" w:rsidR="0050785F" w:rsidRDefault="0050785F" w:rsidP="0050785F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p w14:paraId="096E4E8B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67C7EE74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C13CEAD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1EECAA53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84F0625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0AABAB09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6CD39D4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3A3077BF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06EAC6E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60D9F431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2479DBF0" w14:textId="77777777" w:rsidR="0050785F" w:rsidRDefault="0050785F" w:rsidP="0050785F">
      <w:pPr>
        <w:spacing w:after="0"/>
        <w:jc w:val="both"/>
        <w:rPr>
          <w:rFonts w:ascii="Bahnschrift Condensed" w:hAnsi="Bahnschrift Condensed"/>
          <w:sz w:val="20"/>
          <w:szCs w:val="20"/>
          <w:lang w:val="en-GB"/>
        </w:rPr>
      </w:pPr>
    </w:p>
    <w:p w14:paraId="730AD001" w14:textId="77777777" w:rsidR="0050785F" w:rsidRPr="00564C65" w:rsidRDefault="0050785F" w:rsidP="006D7233">
      <w:pPr>
        <w:rPr>
          <w:rFonts w:ascii="Bahnschrift Condensed" w:hAnsi="Bahnschrift Condensed"/>
          <w:b/>
          <w:bCs/>
          <w:sz w:val="20"/>
          <w:szCs w:val="20"/>
          <w:lang w:val="en-GB"/>
        </w:rPr>
      </w:pPr>
    </w:p>
    <w:sectPr w:rsidR="0050785F" w:rsidRPr="00564C65" w:rsidSect="005257EA">
      <w:headerReference w:type="default" r:id="rId6"/>
      <w:headerReference w:type="first" r:id="rId7"/>
      <w:pgSz w:w="11906" w:h="16838"/>
      <w:pgMar w:top="1702" w:right="1417" w:bottom="426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DB05C" w14:textId="77777777" w:rsidR="007A41B3" w:rsidRDefault="007A41B3" w:rsidP="00520F2A">
      <w:pPr>
        <w:spacing w:after="0" w:line="240" w:lineRule="auto"/>
      </w:pPr>
      <w:r>
        <w:separator/>
      </w:r>
    </w:p>
  </w:endnote>
  <w:endnote w:type="continuationSeparator" w:id="0">
    <w:p w14:paraId="1C54E3CA" w14:textId="77777777" w:rsidR="007A41B3" w:rsidRDefault="007A41B3" w:rsidP="00520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hnschrift Condensed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92495" w14:textId="77777777" w:rsidR="007A41B3" w:rsidRDefault="007A41B3" w:rsidP="00520F2A">
      <w:pPr>
        <w:spacing w:after="0" w:line="240" w:lineRule="auto"/>
      </w:pPr>
      <w:r>
        <w:separator/>
      </w:r>
    </w:p>
  </w:footnote>
  <w:footnote w:type="continuationSeparator" w:id="0">
    <w:p w14:paraId="7D214F14" w14:textId="77777777" w:rsidR="007A41B3" w:rsidRDefault="007A41B3" w:rsidP="00520F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4D556" w14:textId="2898A7C6" w:rsidR="005257EA" w:rsidRDefault="006B7B37">
    <w:pPr>
      <w:pStyle w:val="Hlavika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26FF51F" wp14:editId="23877BE5">
          <wp:simplePos x="0" y="0"/>
          <wp:positionH relativeFrom="column">
            <wp:posOffset>738505</wp:posOffset>
          </wp:positionH>
          <wp:positionV relativeFrom="paragraph">
            <wp:posOffset>-79375</wp:posOffset>
          </wp:positionV>
          <wp:extent cx="542925" cy="474345"/>
          <wp:effectExtent l="0" t="0" r="9525" b="1905"/>
          <wp:wrapNone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474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sk-SK"/>
      </w:rPr>
      <w:drawing>
        <wp:anchor distT="0" distB="0" distL="114300" distR="114300" simplePos="0" relativeHeight="251656192" behindDoc="1" locked="0" layoutInCell="1" allowOverlap="1" wp14:anchorId="0AE1A2DD" wp14:editId="1FA8C281">
          <wp:simplePos x="0" y="0"/>
          <wp:positionH relativeFrom="margin">
            <wp:posOffset>-3810</wp:posOffset>
          </wp:positionH>
          <wp:positionV relativeFrom="paragraph">
            <wp:posOffset>-183515</wp:posOffset>
          </wp:positionV>
          <wp:extent cx="647700" cy="647700"/>
          <wp:effectExtent l="0" t="0" r="0" b="0"/>
          <wp:wrapNone/>
          <wp:docPr id="78" name="Obrázok 78" descr="Kontaktné informácie - Fakulta manažment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ontaktné informácie - Fakulta manažment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</w:t>
    </w:r>
    <w:r w:rsidR="005257EA">
      <w:rPr>
        <w:noProof/>
        <w:lang w:eastAsia="sk-SK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FF664EA" wp14:editId="283A9F30">
              <wp:simplePos x="0" y="0"/>
              <wp:positionH relativeFrom="column">
                <wp:posOffset>-942128</wp:posOffset>
              </wp:positionH>
              <wp:positionV relativeFrom="paragraph">
                <wp:posOffset>611717</wp:posOffset>
              </wp:positionV>
              <wp:extent cx="7636933" cy="0"/>
              <wp:effectExtent l="0" t="19050" r="21590" b="19050"/>
              <wp:wrapNone/>
              <wp:docPr id="79" name="Rovná spojnica 7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36933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7B5DA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8EF4E9" id="Rovná spojnica 79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4.2pt,48.15pt" to="527.15pt,4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" strokecolor="#7b5da7" strokeweight="2.25pt">
              <v:stroke joinstyle="miter"/>
            </v:line>
          </w:pict>
        </mc:Fallback>
      </mc:AlternateContent>
    </w:r>
    <w:r w:rsidR="005257EA">
      <w:rPr>
        <w:rFonts w:ascii="Garamond" w:hAnsi="Garamond"/>
        <w:noProof/>
        <w:sz w:val="28"/>
        <w:szCs w:val="28"/>
        <w:lang w:eastAsia="sk-S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E1784A0" wp14:editId="6BF9C37C">
              <wp:simplePos x="0" y="0"/>
              <wp:positionH relativeFrom="column">
                <wp:posOffset>1583055</wp:posOffset>
              </wp:positionH>
              <wp:positionV relativeFrom="paragraph">
                <wp:posOffset>-296757</wp:posOffset>
              </wp:positionV>
              <wp:extent cx="4936067" cy="829734"/>
              <wp:effectExtent l="0" t="0" r="0" b="8890"/>
              <wp:wrapNone/>
              <wp:docPr id="77" name="Textové pole 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36067" cy="82973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0266303" w14:textId="6EF7D280" w:rsidR="005257EA" w:rsidRPr="00564C65" w:rsidRDefault="00564C65" w:rsidP="005257EA">
                          <w:pPr>
                            <w:pStyle w:val="Pta"/>
                            <w:tabs>
                              <w:tab w:val="clear" w:pos="4536"/>
                            </w:tabs>
                            <w:jc w:val="right"/>
                            <w:rPr>
                              <w:rFonts w:ascii="Bahnschrift Condensed" w:hAnsi="Bahnschrift Condensed"/>
                              <w:iCs/>
                              <w:sz w:val="20"/>
                              <w:szCs w:val="20"/>
                              <w:lang w:val="en-GB"/>
                            </w:rPr>
                          </w:pPr>
                          <w:r w:rsidRPr="00564C65">
                            <w:rPr>
                              <w:rFonts w:ascii="Bahnschrift Condensed" w:hAnsi="Bahnschrift Condensed"/>
                              <w:b/>
                              <w:iCs/>
                              <w:sz w:val="20"/>
                              <w:szCs w:val="20"/>
                              <w:lang w:val="en-GB"/>
                            </w:rPr>
                            <w:t>JOURNAL OF MANAGEMENT AND BUSINESS: RESEARCH AND PRACTICE</w:t>
                          </w:r>
                        </w:p>
                        <w:p w14:paraId="7FC24B7C" w14:textId="5A072657" w:rsidR="00564C65" w:rsidRPr="00564C65" w:rsidRDefault="00564C65" w:rsidP="00564C65">
                          <w:pPr>
                            <w:pStyle w:val="Pta"/>
                            <w:jc w:val="right"/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</w:pPr>
                          <w:r w:rsidRPr="00564C65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  <w:t>University of Prešov in Prešov</w:t>
                          </w:r>
                          <w:r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  <w:t xml:space="preserve">, </w:t>
                          </w:r>
                          <w:r w:rsidR="0050785F" w:rsidRPr="0050785F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  <w:t>Faculty of Management and Business</w:t>
                          </w:r>
                        </w:p>
                        <w:p w14:paraId="5B8B24A5" w14:textId="030D4874" w:rsidR="00564C65" w:rsidRPr="00564C65" w:rsidRDefault="00564C65" w:rsidP="00564C65">
                          <w:pPr>
                            <w:pStyle w:val="Pta"/>
                            <w:jc w:val="right"/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</w:pPr>
                          <w:r w:rsidRPr="00564C65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  <w:t>Ul. Konštantínova 16</w:t>
                          </w:r>
                          <w:r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  <w:t xml:space="preserve">, </w:t>
                          </w:r>
                          <w:r w:rsidRPr="00564C65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  <w:t>080 01 Prešov</w:t>
                          </w:r>
                        </w:p>
                        <w:p w14:paraId="701D4D25" w14:textId="0409B9D8" w:rsidR="005257EA" w:rsidRPr="005257EA" w:rsidRDefault="00564C65" w:rsidP="00564C65">
                          <w:pPr>
                            <w:pStyle w:val="Pta"/>
                            <w:tabs>
                              <w:tab w:val="clear" w:pos="4536"/>
                            </w:tabs>
                            <w:jc w:val="right"/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</w:pPr>
                          <w:r w:rsidRPr="00564C65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  <w:lang w:val="en-GB"/>
                            </w:rPr>
                            <w:t>Slovakia</w:t>
                          </w:r>
                        </w:p>
                        <w:p w14:paraId="2F258877" w14:textId="27B4E050" w:rsidR="005257EA" w:rsidRPr="005257EA" w:rsidRDefault="005257EA" w:rsidP="005257EA">
                          <w:pPr>
                            <w:pStyle w:val="Pta"/>
                            <w:tabs>
                              <w:tab w:val="clear" w:pos="4536"/>
                            </w:tabs>
                            <w:jc w:val="right"/>
                            <w:rPr>
                              <w:rFonts w:ascii="Garamond" w:hAnsi="Garamond"/>
                              <w:b/>
                              <w:iCs/>
                              <w:color w:val="FF0000"/>
                              <w:sz w:val="18"/>
                              <w:szCs w:val="18"/>
                            </w:rPr>
                          </w:pPr>
                          <w:r w:rsidRPr="00564C65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  <w:t xml:space="preserve">e-mail:  </w:t>
                          </w:r>
                          <w:r w:rsidR="00564C65" w:rsidRPr="00564C65">
                            <w:rPr>
                              <w:rFonts w:ascii="Garamond" w:hAnsi="Garamond"/>
                              <w:b/>
                              <w:iCs/>
                              <w:sz w:val="18"/>
                              <w:szCs w:val="18"/>
                            </w:rPr>
                            <w:t>office@journalmb.eu</w:t>
                          </w:r>
                        </w:p>
                        <w:p w14:paraId="4DF1192B" w14:textId="77777777" w:rsidR="005257EA" w:rsidRPr="005257EA" w:rsidRDefault="005257EA" w:rsidP="005257EA">
                          <w:pPr>
                            <w:pStyle w:val="Pta"/>
                            <w:rPr>
                              <w:rFonts w:ascii="Garamond" w:hAnsi="Garamond"/>
                              <w:i/>
                              <w:sz w:val="18"/>
                              <w:szCs w:val="18"/>
                            </w:rPr>
                          </w:pPr>
                          <w:r w:rsidRPr="005257EA">
                            <w:rPr>
                              <w:rFonts w:ascii="Garamond" w:hAnsi="Garamond"/>
                              <w:b/>
                              <w:i/>
                              <w:color w:val="FF000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355F5B97" w14:textId="77777777" w:rsidR="005257EA" w:rsidRPr="005257EA" w:rsidRDefault="005257EA" w:rsidP="005257EA">
                          <w:pPr>
                            <w:rPr>
                              <w:rFonts w:ascii="Garamond" w:hAnsi="Garamon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E1784A0" id="_x0000_t202" coordsize="21600,21600" o:spt="202" path="m,l,21600r21600,l21600,xe">
              <v:stroke joinstyle="miter"/>
              <v:path gradientshapeok="t" o:connecttype="rect"/>
            </v:shapetype>
            <v:shape id="Textové pole 77" o:spid="_x0000_s1029" type="#_x0000_t202" style="position:absolute;margin-left:124.65pt;margin-top:-23.35pt;width:388.65pt;height:6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" fillcolor="white [3201]" stroked="f" strokeweight=".5pt">
              <v:textbox>
                <w:txbxContent>
                  <w:p w14:paraId="50266303" w14:textId="6EF7D280" w:rsidR="005257EA" w:rsidRPr="00564C65" w:rsidRDefault="00564C65" w:rsidP="005257EA">
                    <w:pPr>
                      <w:pStyle w:val="Pta"/>
                      <w:tabs>
                        <w:tab w:val="clear" w:pos="4536"/>
                      </w:tabs>
                      <w:jc w:val="right"/>
                      <w:rPr>
                        <w:rFonts w:ascii="Bahnschrift Condensed" w:hAnsi="Bahnschrift Condensed"/>
                        <w:iCs/>
                        <w:sz w:val="20"/>
                        <w:szCs w:val="20"/>
                        <w:lang w:val="en-GB"/>
                      </w:rPr>
                    </w:pPr>
                    <w:r w:rsidRPr="00564C65">
                      <w:rPr>
                        <w:rFonts w:ascii="Bahnschrift Condensed" w:hAnsi="Bahnschrift Condensed"/>
                        <w:b/>
                        <w:iCs/>
                        <w:sz w:val="20"/>
                        <w:szCs w:val="20"/>
                        <w:lang w:val="en-GB"/>
                      </w:rPr>
                      <w:t>JOURNAL OF MANAGEMENT AND BUSINESS: RESEARCH AND PRACTICE</w:t>
                    </w:r>
                  </w:p>
                  <w:p w14:paraId="7FC24B7C" w14:textId="5A072657" w:rsidR="00564C65" w:rsidRPr="00564C65" w:rsidRDefault="00564C65" w:rsidP="00564C65">
                    <w:pPr>
                      <w:pStyle w:val="Pta"/>
                      <w:jc w:val="right"/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</w:pPr>
                    <w:r w:rsidRPr="00564C65"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  <w:t>University of Prešov in Prešov</w:t>
                    </w:r>
                    <w:r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  <w:t xml:space="preserve">, </w:t>
                    </w:r>
                    <w:r w:rsidR="0050785F" w:rsidRPr="0050785F"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  <w:t>Faculty of Management and Business</w:t>
                    </w:r>
                  </w:p>
                  <w:p w14:paraId="5B8B24A5" w14:textId="030D4874" w:rsidR="00564C65" w:rsidRPr="00564C65" w:rsidRDefault="00564C65" w:rsidP="00564C65">
                    <w:pPr>
                      <w:pStyle w:val="Pta"/>
                      <w:jc w:val="right"/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</w:pPr>
                    <w:r w:rsidRPr="00564C65"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  <w:t>Ul. Konštantínova 16</w:t>
                    </w:r>
                    <w:r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  <w:t xml:space="preserve">, </w:t>
                    </w:r>
                    <w:r w:rsidRPr="00564C65"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  <w:t>080 01 Prešov</w:t>
                    </w:r>
                  </w:p>
                  <w:p w14:paraId="701D4D25" w14:textId="0409B9D8" w:rsidR="005257EA" w:rsidRPr="005257EA" w:rsidRDefault="00564C65" w:rsidP="00564C65">
                    <w:pPr>
                      <w:pStyle w:val="Pta"/>
                      <w:tabs>
                        <w:tab w:val="clear" w:pos="4536"/>
                      </w:tabs>
                      <w:jc w:val="right"/>
                      <w:rPr>
                        <w:rFonts w:ascii="Garamond" w:hAnsi="Garamond"/>
                        <w:iCs/>
                        <w:sz w:val="18"/>
                        <w:szCs w:val="18"/>
                      </w:rPr>
                    </w:pPr>
                    <w:r w:rsidRPr="00564C65">
                      <w:rPr>
                        <w:rFonts w:ascii="Garamond" w:hAnsi="Garamond"/>
                        <w:iCs/>
                        <w:sz w:val="18"/>
                        <w:szCs w:val="18"/>
                        <w:lang w:val="en-GB"/>
                      </w:rPr>
                      <w:t>Slovakia</w:t>
                    </w:r>
                  </w:p>
                  <w:p w14:paraId="2F258877" w14:textId="27B4E050" w:rsidR="005257EA" w:rsidRPr="005257EA" w:rsidRDefault="005257EA" w:rsidP="005257EA">
                    <w:pPr>
                      <w:pStyle w:val="Pta"/>
                      <w:tabs>
                        <w:tab w:val="clear" w:pos="4536"/>
                      </w:tabs>
                      <w:jc w:val="right"/>
                      <w:rPr>
                        <w:rFonts w:ascii="Garamond" w:hAnsi="Garamond"/>
                        <w:b/>
                        <w:iCs/>
                        <w:color w:val="FF0000"/>
                        <w:sz w:val="18"/>
                        <w:szCs w:val="18"/>
                      </w:rPr>
                    </w:pPr>
                    <w:r w:rsidRPr="00564C65">
                      <w:rPr>
                        <w:rFonts w:ascii="Garamond" w:hAnsi="Garamond"/>
                        <w:iCs/>
                        <w:sz w:val="18"/>
                        <w:szCs w:val="18"/>
                      </w:rPr>
                      <w:t xml:space="preserve">e-mail:  </w:t>
                    </w:r>
                    <w:r w:rsidR="00564C65" w:rsidRPr="00564C65">
                      <w:rPr>
                        <w:rFonts w:ascii="Garamond" w:hAnsi="Garamond"/>
                        <w:b/>
                        <w:iCs/>
                        <w:sz w:val="18"/>
                        <w:szCs w:val="18"/>
                      </w:rPr>
                      <w:t>office@journalmb.eu</w:t>
                    </w:r>
                  </w:p>
                  <w:p w14:paraId="4DF1192B" w14:textId="77777777" w:rsidR="005257EA" w:rsidRPr="005257EA" w:rsidRDefault="005257EA" w:rsidP="005257EA">
                    <w:pPr>
                      <w:pStyle w:val="Pta"/>
                      <w:rPr>
                        <w:rFonts w:ascii="Garamond" w:hAnsi="Garamond"/>
                        <w:i/>
                        <w:sz w:val="18"/>
                        <w:szCs w:val="18"/>
                      </w:rPr>
                    </w:pPr>
                    <w:r w:rsidRPr="005257EA">
                      <w:rPr>
                        <w:rFonts w:ascii="Garamond" w:hAnsi="Garamond"/>
                        <w:b/>
                        <w:i/>
                        <w:color w:val="FF0000"/>
                        <w:sz w:val="18"/>
                        <w:szCs w:val="18"/>
                      </w:rPr>
                      <w:t xml:space="preserve"> </w:t>
                    </w:r>
                  </w:p>
                  <w:p w14:paraId="355F5B97" w14:textId="77777777" w:rsidR="005257EA" w:rsidRPr="005257EA" w:rsidRDefault="005257EA" w:rsidP="005257EA">
                    <w:pPr>
                      <w:rPr>
                        <w:rFonts w:ascii="Garamond" w:hAnsi="Garamond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1391E" w14:textId="60AC5A45" w:rsidR="00C473A5" w:rsidRDefault="009A73EF">
    <w:pPr>
      <w:pStyle w:val="Hlavika"/>
    </w:pPr>
    <w:r>
      <w:rPr>
        <w:rFonts w:ascii="Garamond" w:hAnsi="Garamond"/>
        <w:noProof/>
        <w:sz w:val="28"/>
        <w:szCs w:val="28"/>
        <w:lang w:eastAsia="sk-SK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FDF51BF" wp14:editId="67CD5E16">
              <wp:simplePos x="0" y="0"/>
              <wp:positionH relativeFrom="column">
                <wp:posOffset>1445472</wp:posOffset>
              </wp:positionH>
              <wp:positionV relativeFrom="paragraph">
                <wp:posOffset>-279188</wp:posOffset>
              </wp:positionV>
              <wp:extent cx="4936067" cy="829734"/>
              <wp:effectExtent l="0" t="0" r="0" b="8890"/>
              <wp:wrapNone/>
              <wp:docPr id="75" name="Textové pole 7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36067" cy="82973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37B4132" w14:textId="77777777" w:rsidR="009A73EF" w:rsidRPr="005257EA" w:rsidRDefault="009A73EF" w:rsidP="005257EA">
                          <w:pPr>
                            <w:pStyle w:val="Pta"/>
                            <w:tabs>
                              <w:tab w:val="clear" w:pos="4536"/>
                            </w:tabs>
                            <w:jc w:val="right"/>
                            <w:rPr>
                              <w:rFonts w:ascii="Garamond" w:hAnsi="Garamond"/>
                              <w:iCs/>
                              <w:sz w:val="20"/>
                              <w:szCs w:val="20"/>
                            </w:rPr>
                          </w:pPr>
                          <w:r w:rsidRPr="005257EA">
                            <w:rPr>
                              <w:rFonts w:ascii="Garamond" w:hAnsi="Garamond"/>
                              <w:b/>
                              <w:iCs/>
                              <w:sz w:val="20"/>
                              <w:szCs w:val="20"/>
                            </w:rPr>
                            <w:t>Journal of Management and Business: Research and Practice</w:t>
                          </w:r>
                        </w:p>
                        <w:p w14:paraId="2908CC53" w14:textId="77777777" w:rsidR="009A73EF" w:rsidRPr="005257EA" w:rsidRDefault="009A73EF" w:rsidP="005257EA">
                          <w:pPr>
                            <w:pStyle w:val="Pta"/>
                            <w:tabs>
                              <w:tab w:val="clear" w:pos="4536"/>
                            </w:tabs>
                            <w:jc w:val="right"/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</w:pPr>
                          <w:r w:rsidRPr="005257EA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  <w:t xml:space="preserve">Fakulta manažmentu Prešovskej univerzity v Prešove, </w:t>
                          </w:r>
                        </w:p>
                        <w:p w14:paraId="51934612" w14:textId="77777777" w:rsidR="009A73EF" w:rsidRPr="005257EA" w:rsidRDefault="009A73EF" w:rsidP="005257EA">
                          <w:pPr>
                            <w:pStyle w:val="Pta"/>
                            <w:tabs>
                              <w:tab w:val="clear" w:pos="4536"/>
                            </w:tabs>
                            <w:jc w:val="right"/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</w:pPr>
                          <w:r w:rsidRPr="005257EA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  <w:t xml:space="preserve">Konštantínova ul. 16,  080 01 Prešov, Slovakia, </w:t>
                          </w:r>
                        </w:p>
                        <w:p w14:paraId="690ADC25" w14:textId="77777777" w:rsidR="005257EA" w:rsidRPr="005257EA" w:rsidRDefault="005257EA" w:rsidP="005257EA">
                          <w:pPr>
                            <w:pStyle w:val="Pta"/>
                            <w:tabs>
                              <w:tab w:val="clear" w:pos="4536"/>
                            </w:tabs>
                            <w:jc w:val="right"/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</w:pPr>
                        </w:p>
                        <w:p w14:paraId="4231F1E2" w14:textId="0A9698C3" w:rsidR="009A73EF" w:rsidRPr="005257EA" w:rsidRDefault="009A73EF" w:rsidP="005257EA">
                          <w:pPr>
                            <w:pStyle w:val="Pta"/>
                            <w:tabs>
                              <w:tab w:val="clear" w:pos="4536"/>
                            </w:tabs>
                            <w:jc w:val="right"/>
                            <w:rPr>
                              <w:rFonts w:ascii="Garamond" w:hAnsi="Garamond"/>
                              <w:b/>
                              <w:iCs/>
                              <w:color w:val="FF0000"/>
                              <w:sz w:val="18"/>
                              <w:szCs w:val="18"/>
                            </w:rPr>
                          </w:pPr>
                          <w:r w:rsidRPr="005257EA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  <w:t xml:space="preserve">tel.: +421(0)51-4880523,, fax: +421(0)51-7470 610,  e-mail: </w:t>
                          </w:r>
                          <w:r w:rsidR="005257EA" w:rsidRPr="005257EA">
                            <w:rPr>
                              <w:rFonts w:ascii="Garamond" w:hAnsi="Garamond"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r w:rsidRPr="005257EA">
                            <w:rPr>
                              <w:rFonts w:ascii="Garamond" w:hAnsi="Garamond"/>
                              <w:b/>
                              <w:iCs/>
                              <w:sz w:val="18"/>
                              <w:szCs w:val="18"/>
                            </w:rPr>
                            <w:t>danka..foltinova@unipo.sk</w:t>
                          </w:r>
                        </w:p>
                        <w:p w14:paraId="11193330" w14:textId="77777777" w:rsidR="009A73EF" w:rsidRPr="005257EA" w:rsidRDefault="009A73EF" w:rsidP="009A73EF">
                          <w:pPr>
                            <w:pStyle w:val="Pta"/>
                            <w:rPr>
                              <w:rFonts w:ascii="Garamond" w:hAnsi="Garamond"/>
                              <w:i/>
                              <w:sz w:val="18"/>
                              <w:szCs w:val="18"/>
                            </w:rPr>
                          </w:pPr>
                          <w:r w:rsidRPr="005257EA">
                            <w:rPr>
                              <w:rFonts w:ascii="Garamond" w:hAnsi="Garamond"/>
                              <w:b/>
                              <w:i/>
                              <w:color w:val="FF000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28312EDC" w14:textId="77777777" w:rsidR="009A73EF" w:rsidRPr="005257EA" w:rsidRDefault="009A73EF">
                          <w:pPr>
                            <w:rPr>
                              <w:rFonts w:ascii="Garamond" w:hAnsi="Garamon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DF51BF" id="_x0000_t202" coordsize="21600,21600" o:spt="202" path="m,l,21600r21600,l21600,xe">
              <v:stroke joinstyle="miter"/>
              <v:path gradientshapeok="t" o:connecttype="rect"/>
            </v:shapetype>
            <v:shape id="Textové pole 75" o:spid="_x0000_s1030" type="#_x0000_t202" style="position:absolute;margin-left:113.8pt;margin-top:-22pt;width:388.65pt;height:65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" fillcolor="white [3201]" stroked="f" strokeweight=".5pt">
              <v:textbox>
                <w:txbxContent>
                  <w:p w14:paraId="037B4132" w14:textId="77777777" w:rsidR="009A73EF" w:rsidRPr="005257EA" w:rsidRDefault="009A73EF" w:rsidP="005257EA">
                    <w:pPr>
                      <w:pStyle w:val="Pta"/>
                      <w:tabs>
                        <w:tab w:val="clear" w:pos="4536"/>
                      </w:tabs>
                      <w:jc w:val="right"/>
                      <w:rPr>
                        <w:rFonts w:ascii="Garamond" w:hAnsi="Garamond"/>
                        <w:iCs/>
                        <w:sz w:val="20"/>
                        <w:szCs w:val="20"/>
                      </w:rPr>
                    </w:pPr>
                    <w:r w:rsidRPr="005257EA">
                      <w:rPr>
                        <w:rFonts w:ascii="Garamond" w:hAnsi="Garamond"/>
                        <w:b/>
                        <w:iCs/>
                        <w:sz w:val="20"/>
                        <w:szCs w:val="20"/>
                      </w:rPr>
                      <w:t>Journal of Management and Business: Research and Practice</w:t>
                    </w:r>
                  </w:p>
                  <w:p w14:paraId="2908CC53" w14:textId="77777777" w:rsidR="009A73EF" w:rsidRPr="005257EA" w:rsidRDefault="009A73EF" w:rsidP="005257EA">
                    <w:pPr>
                      <w:pStyle w:val="Pta"/>
                      <w:tabs>
                        <w:tab w:val="clear" w:pos="4536"/>
                      </w:tabs>
                      <w:jc w:val="right"/>
                      <w:rPr>
                        <w:rFonts w:ascii="Garamond" w:hAnsi="Garamond"/>
                        <w:iCs/>
                        <w:sz w:val="18"/>
                        <w:szCs w:val="18"/>
                      </w:rPr>
                    </w:pPr>
                    <w:r w:rsidRPr="005257EA">
                      <w:rPr>
                        <w:rFonts w:ascii="Garamond" w:hAnsi="Garamond"/>
                        <w:iCs/>
                        <w:sz w:val="18"/>
                        <w:szCs w:val="18"/>
                      </w:rPr>
                      <w:t xml:space="preserve">Fakulta manažmentu Prešovskej univerzity v Prešove, </w:t>
                    </w:r>
                  </w:p>
                  <w:p w14:paraId="51934612" w14:textId="77777777" w:rsidR="009A73EF" w:rsidRPr="005257EA" w:rsidRDefault="009A73EF" w:rsidP="005257EA">
                    <w:pPr>
                      <w:pStyle w:val="Pta"/>
                      <w:tabs>
                        <w:tab w:val="clear" w:pos="4536"/>
                      </w:tabs>
                      <w:jc w:val="right"/>
                      <w:rPr>
                        <w:rFonts w:ascii="Garamond" w:hAnsi="Garamond"/>
                        <w:iCs/>
                        <w:sz w:val="18"/>
                        <w:szCs w:val="18"/>
                      </w:rPr>
                    </w:pPr>
                    <w:r w:rsidRPr="005257EA">
                      <w:rPr>
                        <w:rFonts w:ascii="Garamond" w:hAnsi="Garamond"/>
                        <w:iCs/>
                        <w:sz w:val="18"/>
                        <w:szCs w:val="18"/>
                      </w:rPr>
                      <w:t xml:space="preserve">Konštantínova ul. 16,  080 01 Prešov, Slovakia, </w:t>
                    </w:r>
                  </w:p>
                  <w:p w14:paraId="690ADC25" w14:textId="77777777" w:rsidR="005257EA" w:rsidRPr="005257EA" w:rsidRDefault="005257EA" w:rsidP="005257EA">
                    <w:pPr>
                      <w:pStyle w:val="Pta"/>
                      <w:tabs>
                        <w:tab w:val="clear" w:pos="4536"/>
                      </w:tabs>
                      <w:jc w:val="right"/>
                      <w:rPr>
                        <w:rFonts w:ascii="Garamond" w:hAnsi="Garamond"/>
                        <w:iCs/>
                        <w:sz w:val="18"/>
                        <w:szCs w:val="18"/>
                      </w:rPr>
                    </w:pPr>
                  </w:p>
                  <w:p w14:paraId="4231F1E2" w14:textId="0A9698C3" w:rsidR="009A73EF" w:rsidRPr="005257EA" w:rsidRDefault="009A73EF" w:rsidP="005257EA">
                    <w:pPr>
                      <w:pStyle w:val="Pta"/>
                      <w:tabs>
                        <w:tab w:val="clear" w:pos="4536"/>
                      </w:tabs>
                      <w:jc w:val="right"/>
                      <w:rPr>
                        <w:rFonts w:ascii="Garamond" w:hAnsi="Garamond"/>
                        <w:b/>
                        <w:iCs/>
                        <w:color w:val="FF0000"/>
                        <w:sz w:val="18"/>
                        <w:szCs w:val="18"/>
                      </w:rPr>
                    </w:pPr>
                    <w:r w:rsidRPr="005257EA">
                      <w:rPr>
                        <w:rFonts w:ascii="Garamond" w:hAnsi="Garamond"/>
                        <w:iCs/>
                        <w:sz w:val="18"/>
                        <w:szCs w:val="18"/>
                      </w:rPr>
                      <w:t xml:space="preserve">tel.: +421(0)51-4880523,, fax: +421(0)51-7470 610,  e-mail: </w:t>
                    </w:r>
                    <w:r w:rsidR="005257EA" w:rsidRPr="005257EA">
                      <w:rPr>
                        <w:rFonts w:ascii="Garamond" w:hAnsi="Garamond"/>
                        <w:iCs/>
                        <w:sz w:val="18"/>
                        <w:szCs w:val="18"/>
                      </w:rPr>
                      <w:t xml:space="preserve"> </w:t>
                    </w:r>
                    <w:r w:rsidRPr="005257EA">
                      <w:rPr>
                        <w:rFonts w:ascii="Garamond" w:hAnsi="Garamond"/>
                        <w:b/>
                        <w:iCs/>
                        <w:sz w:val="18"/>
                        <w:szCs w:val="18"/>
                      </w:rPr>
                      <w:t>danka..foltinova@unipo.sk</w:t>
                    </w:r>
                  </w:p>
                  <w:p w14:paraId="11193330" w14:textId="77777777" w:rsidR="009A73EF" w:rsidRPr="005257EA" w:rsidRDefault="009A73EF" w:rsidP="009A73EF">
                    <w:pPr>
                      <w:pStyle w:val="Pta"/>
                      <w:rPr>
                        <w:rFonts w:ascii="Garamond" w:hAnsi="Garamond"/>
                        <w:i/>
                        <w:sz w:val="18"/>
                        <w:szCs w:val="18"/>
                      </w:rPr>
                    </w:pPr>
                    <w:r w:rsidRPr="005257EA">
                      <w:rPr>
                        <w:rFonts w:ascii="Garamond" w:hAnsi="Garamond"/>
                        <w:b/>
                        <w:i/>
                        <w:color w:val="FF0000"/>
                        <w:sz w:val="18"/>
                        <w:szCs w:val="18"/>
                      </w:rPr>
                      <w:t xml:space="preserve"> </w:t>
                    </w:r>
                  </w:p>
                  <w:p w14:paraId="28312EDC" w14:textId="77777777" w:rsidR="009A73EF" w:rsidRPr="005257EA" w:rsidRDefault="009A73EF">
                    <w:pPr>
                      <w:rPr>
                        <w:rFonts w:ascii="Garamond" w:hAnsi="Garamond"/>
                      </w:rPr>
                    </w:pPr>
                  </w:p>
                </w:txbxContent>
              </v:textbox>
            </v:shape>
          </w:pict>
        </mc:Fallback>
      </mc:AlternateContent>
    </w:r>
    <w:r w:rsidR="003D5AE4" w:rsidRPr="006D7233">
      <w:rPr>
        <w:rFonts w:ascii="Garamond" w:hAnsi="Garamond"/>
        <w:noProof/>
        <w:sz w:val="28"/>
        <w:szCs w:val="28"/>
        <w:lang w:eastAsia="sk-SK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9A5F4DE" wp14:editId="4C9F5D84">
              <wp:simplePos x="0" y="0"/>
              <wp:positionH relativeFrom="margin">
                <wp:posOffset>-1260417</wp:posOffset>
              </wp:positionH>
              <wp:positionV relativeFrom="paragraph">
                <wp:posOffset>593032</wp:posOffset>
              </wp:positionV>
              <wp:extent cx="7987145" cy="0"/>
              <wp:effectExtent l="0" t="19050" r="33020" b="19050"/>
              <wp:wrapNone/>
              <wp:docPr id="2" name="Rovná spojnica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87145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7B5DA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56C0BED" id="Rovná spojnica 2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99.25pt,46.7pt" to="529.65pt,4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" strokecolor="#7b5da7" strokeweight="2.25pt">
              <v:stroke joinstyle="miter"/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DA3sjCzMDU0NTNT0lEKTi0uzszPAykwrAUAp9o0LywAAAA="/>
  </w:docVars>
  <w:rsids>
    <w:rsidRoot w:val="0080588D"/>
    <w:rsid w:val="00045CD9"/>
    <w:rsid w:val="000E7A21"/>
    <w:rsid w:val="0018780B"/>
    <w:rsid w:val="001A2C65"/>
    <w:rsid w:val="00202FA8"/>
    <w:rsid w:val="00225E8E"/>
    <w:rsid w:val="003D5AE4"/>
    <w:rsid w:val="003D6B24"/>
    <w:rsid w:val="0047634F"/>
    <w:rsid w:val="00492727"/>
    <w:rsid w:val="004A6B0C"/>
    <w:rsid w:val="004D7314"/>
    <w:rsid w:val="0050785F"/>
    <w:rsid w:val="00520F2A"/>
    <w:rsid w:val="005257EA"/>
    <w:rsid w:val="00564C65"/>
    <w:rsid w:val="005A6ABF"/>
    <w:rsid w:val="005C5BE3"/>
    <w:rsid w:val="00625218"/>
    <w:rsid w:val="006A512A"/>
    <w:rsid w:val="006B7B37"/>
    <w:rsid w:val="006C5AA6"/>
    <w:rsid w:val="006D7233"/>
    <w:rsid w:val="00716909"/>
    <w:rsid w:val="00720041"/>
    <w:rsid w:val="00735AA6"/>
    <w:rsid w:val="00742C72"/>
    <w:rsid w:val="007A41B3"/>
    <w:rsid w:val="007B364E"/>
    <w:rsid w:val="007D6EBC"/>
    <w:rsid w:val="0080588D"/>
    <w:rsid w:val="0080715C"/>
    <w:rsid w:val="0082473D"/>
    <w:rsid w:val="008C2AEC"/>
    <w:rsid w:val="00902DC8"/>
    <w:rsid w:val="009A67DF"/>
    <w:rsid w:val="009A73EF"/>
    <w:rsid w:val="009F3B92"/>
    <w:rsid w:val="00A112FF"/>
    <w:rsid w:val="00A36B84"/>
    <w:rsid w:val="00A73B75"/>
    <w:rsid w:val="00AB3F2D"/>
    <w:rsid w:val="00B21641"/>
    <w:rsid w:val="00C13F09"/>
    <w:rsid w:val="00C473A5"/>
    <w:rsid w:val="00E000B9"/>
    <w:rsid w:val="00E27216"/>
    <w:rsid w:val="00EE1A9E"/>
    <w:rsid w:val="00F01593"/>
    <w:rsid w:val="00F2219B"/>
    <w:rsid w:val="00F65767"/>
    <w:rsid w:val="00F9596A"/>
    <w:rsid w:val="00FA7C47"/>
    <w:rsid w:val="00FB06BF"/>
    <w:rsid w:val="00FB4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544887"/>
  <w15:docId w15:val="{86D9B356-2D71-4D61-9C34-B9541339C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520F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520F2A"/>
  </w:style>
  <w:style w:type="paragraph" w:styleId="Pta">
    <w:name w:val="footer"/>
    <w:basedOn w:val="Normlny"/>
    <w:link w:val="PtaChar"/>
    <w:unhideWhenUsed/>
    <w:rsid w:val="00520F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rsid w:val="00520F2A"/>
  </w:style>
  <w:style w:type="paragraph" w:styleId="Odsekzoznamu">
    <w:name w:val="List Paragraph"/>
    <w:basedOn w:val="Normlny"/>
    <w:uiPriority w:val="34"/>
    <w:qFormat/>
    <w:rsid w:val="001A2C65"/>
    <w:pPr>
      <w:ind w:left="720"/>
      <w:contextualSpacing/>
    </w:pPr>
  </w:style>
  <w:style w:type="character" w:styleId="Zstupntext">
    <w:name w:val="Placeholder Text"/>
    <w:basedOn w:val="Predvolenpsmoodseku"/>
    <w:uiPriority w:val="99"/>
    <w:semiHidden/>
    <w:rsid w:val="00625218"/>
    <w:rPr>
      <w:color w:val="80808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42C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42C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87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A0D51CD-68A5-4E18-ACD8-7EBD64C135B7}"/>
      </w:docPartPr>
      <w:docPartBody>
        <w:p w:rsidR="00364E69" w:rsidRDefault="00B9353F">
          <w:r w:rsidRPr="00447AFD">
            <w:rPr>
              <w:rStyle w:val="Zstupntext"/>
            </w:rPr>
            <w:t>Kliknite alebo ťuknite sem a zadajte text.</w:t>
          </w:r>
        </w:p>
      </w:docPartBody>
    </w:docPart>
    <w:docPart>
      <w:docPartPr>
        <w:name w:val="DefaultPlaceholder_-1854013437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9508EE1-D612-4578-8A1B-0A575F538626}"/>
      </w:docPartPr>
      <w:docPartBody>
        <w:p w:rsidR="00364E69" w:rsidRDefault="00B9353F">
          <w:r w:rsidRPr="00447AFD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023641C0ECE548C090A5E801663EB90B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7887A7B-AE49-4C45-8105-E11DC6F0F2EB}"/>
      </w:docPartPr>
      <w:docPartBody>
        <w:p w:rsidR="00A30BB2" w:rsidRDefault="007E04F8" w:rsidP="007E04F8">
          <w:pPr>
            <w:pStyle w:val="023641C0ECE548C090A5E801663EB90B"/>
          </w:pPr>
          <w:r w:rsidRPr="00447AFD">
            <w:rPr>
              <w:rStyle w:val="Zstupntext"/>
            </w:rPr>
            <w:t>Kliknite alebo ťuknite sem a zadajte text.</w:t>
          </w:r>
        </w:p>
      </w:docPartBody>
    </w:docPart>
    <w:docPart>
      <w:docPartPr>
        <w:name w:val="DCE4CA84788A40D984AA2AA20516B19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4783C085-1E5F-443D-BFCD-DBEC6C8CA3C4}"/>
      </w:docPartPr>
      <w:docPartBody>
        <w:p w:rsidR="00000000" w:rsidRDefault="00CC1B12" w:rsidP="00CC1B12">
          <w:pPr>
            <w:pStyle w:val="DCE4CA84788A40D984AA2AA20516B196"/>
          </w:pPr>
          <w:r w:rsidRPr="00447AFD">
            <w:rPr>
              <w:rStyle w:val="Zstupntext"/>
            </w:rPr>
            <w:t>Kliknite alebo ťuknite sem a zada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hnschrift Condensed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9353F"/>
    <w:rsid w:val="00006572"/>
    <w:rsid w:val="001039DF"/>
    <w:rsid w:val="00364E69"/>
    <w:rsid w:val="003A6EE4"/>
    <w:rsid w:val="006F6E81"/>
    <w:rsid w:val="007113BA"/>
    <w:rsid w:val="00797B11"/>
    <w:rsid w:val="007E04F8"/>
    <w:rsid w:val="00A30BB2"/>
    <w:rsid w:val="00B37CF5"/>
    <w:rsid w:val="00B9353F"/>
    <w:rsid w:val="00C468B7"/>
    <w:rsid w:val="00CC1B12"/>
    <w:rsid w:val="00DE2C18"/>
    <w:rsid w:val="00F92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CC1B12"/>
    <w:rPr>
      <w:color w:val="808080"/>
    </w:rPr>
  </w:style>
  <w:style w:type="paragraph" w:customStyle="1" w:styleId="023641C0ECE548C090A5E801663EB90B">
    <w:name w:val="023641C0ECE548C090A5E801663EB90B"/>
    <w:rsid w:val="007E04F8"/>
  </w:style>
  <w:style w:type="paragraph" w:customStyle="1" w:styleId="45ED4E94575E453CA0D11B9B3749ABA8">
    <w:name w:val="45ED4E94575E453CA0D11B9B3749ABA8"/>
    <w:rsid w:val="00CC1B12"/>
  </w:style>
  <w:style w:type="paragraph" w:customStyle="1" w:styleId="DCE4CA84788A40D984AA2AA20516B196">
    <w:name w:val="DCE4CA84788A40D984AA2AA20516B196"/>
    <w:rsid w:val="00CC1B12"/>
  </w:style>
  <w:style w:type="paragraph" w:customStyle="1" w:styleId="86CE3ECE4E9C49D5835EB03A774B295A">
    <w:name w:val="86CE3ECE4E9C49D5835EB03A774B295A"/>
    <w:rsid w:val="00CC1B12"/>
  </w:style>
  <w:style w:type="paragraph" w:customStyle="1" w:styleId="868CE71DAD9A49029678E80AAA6BB231">
    <w:name w:val="868CE71DAD9A49029678E80AAA6BB231"/>
    <w:rsid w:val="00CC1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igelsky</dc:creator>
  <cp:lastModifiedBy>Rigelský Martin</cp:lastModifiedBy>
  <cp:revision>8</cp:revision>
  <dcterms:created xsi:type="dcterms:W3CDTF">2021-08-16T09:45:00Z</dcterms:created>
  <dcterms:modified xsi:type="dcterms:W3CDTF">2022-04-19T13:03:00Z</dcterms:modified>
</cp:coreProperties>
</file>